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commentRangeStart w:id="0"/>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xml:space="preserve">. </w:t>
      </w:r>
      <w:commentRangeEnd w:id="0"/>
      <w:r w:rsidR="009D60A1">
        <w:rPr>
          <w:rStyle w:val="CommentReference"/>
        </w:rPr>
        <w:commentReference w:id="0"/>
      </w:r>
      <w:r w:rsidR="008E1E84" w:rsidRPr="002234C0">
        <w:rPr>
          <w:sz w:val="24"/>
          <w:szCs w:val="24"/>
        </w:rPr>
        <w:t>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w:t>
      </w:r>
      <w:proofErr w:type="spellStart"/>
      <w:r w:rsidR="008E1E84" w:rsidRPr="002234C0">
        <w:rPr>
          <w:sz w:val="24"/>
          <w:szCs w:val="24"/>
          <w:highlight w:val="yellow"/>
        </w:rPr>
        <w:t>Alspaugh</w:t>
      </w:r>
      <w:proofErr w:type="spellEnd"/>
      <w:r w:rsidR="008E1E84" w:rsidRPr="002234C0">
        <w:rPr>
          <w:sz w:val="24"/>
          <w:szCs w:val="24"/>
          <w:highlight w:val="yellow"/>
        </w:rPr>
        <w:t xml:space="preserve">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 xml:space="preserve">(Himmelstein et al. 2005; </w:t>
      </w:r>
      <w:proofErr w:type="spellStart"/>
      <w:r w:rsidR="008E1E84" w:rsidRPr="002234C0">
        <w:rPr>
          <w:sz w:val="24"/>
          <w:szCs w:val="24"/>
          <w:highlight w:val="yellow"/>
        </w:rPr>
        <w:t>Roco</w:t>
      </w:r>
      <w:proofErr w:type="spellEnd"/>
      <w:r w:rsidR="008E1E84" w:rsidRPr="002234C0">
        <w:rPr>
          <w:sz w:val="24"/>
          <w:szCs w:val="24"/>
          <w:highlight w:val="yellow"/>
        </w:rPr>
        <w:t xml:space="preserve">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w:t>
      </w:r>
      <w:commentRangeStart w:id="1"/>
      <w:r w:rsidRPr="002234C0">
        <w:rPr>
          <w:sz w:val="24"/>
          <w:szCs w:val="24"/>
        </w:rPr>
        <w:t>can interact with these various reasons</w:t>
      </w:r>
      <w:commentRangeEnd w:id="1"/>
      <w:r w:rsidR="00C3280F">
        <w:rPr>
          <w:rStyle w:val="CommentReference"/>
        </w:rPr>
        <w:commentReference w:id="1"/>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03E0635F" w:rsidR="0000369E" w:rsidRDefault="002234C0" w:rsidP="002234C0">
      <w:pPr>
        <w:spacing w:line="480" w:lineRule="auto"/>
        <w:rPr>
          <w:sz w:val="24"/>
          <w:szCs w:val="24"/>
        </w:rPr>
      </w:pPr>
      <w:r>
        <w:rPr>
          <w:sz w:val="24"/>
          <w:szCs w:val="24"/>
        </w:rPr>
        <w:tab/>
      </w:r>
      <w:del w:id="2"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3"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4"/>
      <w:commentRangeStart w:id="5"/>
      <w:r w:rsidR="00B54631">
        <w:rPr>
          <w:sz w:val="24"/>
          <w:szCs w:val="24"/>
        </w:rPr>
        <w:t xml:space="preserve">Utilitarian </w:t>
      </w:r>
      <w:commentRangeEnd w:id="4"/>
      <w:r w:rsidR="009C6FD6">
        <w:rPr>
          <w:rStyle w:val="CommentReference"/>
        </w:rPr>
        <w:commentReference w:id="4"/>
      </w:r>
      <w:commentRangeEnd w:id="5"/>
      <w:r w:rsidR="00CA5E26">
        <w:rPr>
          <w:rStyle w:val="CommentReference"/>
        </w:rPr>
        <w:commentReference w:id="5"/>
      </w:r>
      <w:r w:rsidR="00B54631">
        <w:rPr>
          <w:sz w:val="24"/>
          <w:szCs w:val="24"/>
        </w:rPr>
        <w:t xml:space="preserve">reasoning has a very simple definition, </w:t>
      </w:r>
      <w:del w:id="6" w:author="Shaffer, Victoria A." w:date="2023-09-06T15:37:00Z">
        <w:r w:rsidR="00B54631" w:rsidDel="00FB5E78">
          <w:rPr>
            <w:sz w:val="24"/>
            <w:szCs w:val="24"/>
          </w:rPr>
          <w:delText xml:space="preserve">which is seen as </w:delText>
        </w:r>
      </w:del>
      <w:r w:rsidR="00B54631">
        <w:rPr>
          <w:sz w:val="24"/>
          <w:szCs w:val="24"/>
        </w:rPr>
        <w:t xml:space="preserve">“The tendency to assess ethical situations in terms of their consequences for people”; in essence, a pure utilitarian that </w:t>
      </w:r>
      <w:commentRangeStart w:id="7"/>
      <w:r w:rsidR="00B54631">
        <w:rPr>
          <w:sz w:val="24"/>
          <w:szCs w:val="24"/>
        </w:rPr>
        <w:t xml:space="preserve">doesn’t </w:t>
      </w:r>
      <w:commentRangeEnd w:id="7"/>
      <w:r w:rsidR="003362ED">
        <w:rPr>
          <w:rStyle w:val="CommentReference"/>
        </w:rPr>
        <w:commentReference w:id="7"/>
      </w:r>
      <w:r w:rsidR="00B54631">
        <w:rPr>
          <w:sz w:val="24"/>
          <w:szCs w:val="24"/>
        </w:rPr>
        <w:t>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248BC593" w:rsidR="002234C0" w:rsidRDefault="0000369E" w:rsidP="0000369E">
      <w:pPr>
        <w:spacing w:line="480" w:lineRule="auto"/>
        <w:ind w:firstLine="720"/>
        <w:rPr>
          <w:sz w:val="24"/>
          <w:szCs w:val="24"/>
        </w:rPr>
      </w:pPr>
      <w:commentRangeStart w:id="8"/>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other during outbreaks of disease </w:t>
      </w:r>
      <w:r>
        <w:rPr>
          <w:sz w:val="24"/>
          <w:szCs w:val="24"/>
        </w:rPr>
        <w:t>(</w:t>
      </w:r>
      <w:r w:rsidRPr="0000369E">
        <w:rPr>
          <w:sz w:val="24"/>
          <w:szCs w:val="24"/>
          <w:highlight w:val="yellow"/>
        </w:rPr>
        <w:t>Tseng, 2021</w:t>
      </w:r>
      <w:r>
        <w:rPr>
          <w:sz w:val="24"/>
          <w:szCs w:val="24"/>
        </w:rPr>
        <w:t xml:space="preserve">). </w:t>
      </w:r>
      <w:commentRangeEnd w:id="8"/>
      <w:r w:rsidR="00DC7F85">
        <w:rPr>
          <w:rStyle w:val="CommentReference"/>
        </w:rPr>
        <w:commentReference w:id="8"/>
      </w:r>
      <w:r w:rsidR="00772994">
        <w:rPr>
          <w:sz w:val="24"/>
          <w:szCs w:val="24"/>
        </w:rPr>
        <w:t>This is extremely pertinent given the recent COVID-19 pandemic</w:t>
      </w:r>
      <w:commentRangeStart w:id="9"/>
      <w:r w:rsidR="00772994">
        <w:rPr>
          <w:sz w:val="24"/>
          <w:szCs w:val="24"/>
        </w:rPr>
        <w:t xml:space="preserve">.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w:t>
      </w:r>
      <w:r>
        <w:rPr>
          <w:sz w:val="24"/>
          <w:szCs w:val="24"/>
        </w:rPr>
        <w:lastRenderedPageBreak/>
        <w:t xml:space="preserve">itself out with regards to </w:t>
      </w:r>
      <w:r w:rsidR="00772994">
        <w:rPr>
          <w:sz w:val="24"/>
          <w:szCs w:val="24"/>
        </w:rPr>
        <w:t>which stakeholders are</w:t>
      </w:r>
      <w:r>
        <w:rPr>
          <w:sz w:val="24"/>
          <w:szCs w:val="24"/>
        </w:rPr>
        <w:t xml:space="preserve"> centered in the decision-making itself. </w:t>
      </w:r>
      <w:commentRangeEnd w:id="9"/>
      <w:r w:rsidR="00B9067A">
        <w:rPr>
          <w:rStyle w:val="CommentReference"/>
        </w:rPr>
        <w:commentReference w:id="9"/>
      </w:r>
      <w:r>
        <w:rPr>
          <w:sz w:val="24"/>
          <w:szCs w:val="24"/>
        </w:rPr>
        <w:t>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 xml:space="preserve">patient centered. </w:t>
      </w:r>
      <w:proofErr w:type="gramStart"/>
      <w:r w:rsidR="00772994">
        <w:rPr>
          <w:sz w:val="24"/>
          <w:szCs w:val="24"/>
        </w:rPr>
        <w:t>Thus</w:t>
      </w:r>
      <w:proofErr w:type="gramEnd"/>
      <w:r w:rsidR="00772994">
        <w:rPr>
          <w:sz w:val="24"/>
          <w:szCs w:val="24"/>
        </w:rPr>
        <w:t xml:space="preserve"> the patient’s ‘right’ to bodily autonomy allows for patients to refuse </w:t>
      </w:r>
      <w:del w:id="10" w:author="Shaffer, Victoria A." w:date="2023-09-06T15:44:00Z">
        <w:r w:rsidR="00772994" w:rsidDel="0087393B">
          <w:rPr>
            <w:sz w:val="24"/>
            <w:szCs w:val="24"/>
          </w:rPr>
          <w:delText xml:space="preserve">an mRNA </w:delText>
        </w:r>
      </w:del>
      <w:ins w:id="11" w:author="Shaffer, Victoria A." w:date="2023-09-06T15:44:00Z">
        <w:r w:rsidR="0087393B">
          <w:rPr>
            <w:sz w:val="24"/>
            <w:szCs w:val="24"/>
          </w:rPr>
          <w:t xml:space="preserve">a </w:t>
        </w:r>
      </w:ins>
      <w:r w:rsidR="00772994">
        <w:rPr>
          <w:sz w:val="24"/>
          <w:szCs w:val="24"/>
        </w:rPr>
        <w:t>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w:t>
      </w:r>
      <w:proofErr w:type="gramStart"/>
      <w:r w:rsidR="00FA4CB4">
        <w:rPr>
          <w:sz w:val="24"/>
          <w:szCs w:val="24"/>
        </w:rPr>
        <w:t>as a whole if</w:t>
      </w:r>
      <w:proofErr w:type="gramEnd"/>
      <w:r w:rsidR="00FA4CB4">
        <w:rPr>
          <w:sz w:val="24"/>
          <w:szCs w:val="24"/>
        </w:rPr>
        <w:t xml:space="preserve"> vaccinations were mandatory across society, this </w:t>
      </w:r>
      <w:del w:id="12" w:author="Shaffer, Victoria A." w:date="2023-09-06T15:44:00Z">
        <w:r w:rsidR="00FA4CB4" w:rsidDel="0087393B">
          <w:rPr>
            <w:sz w:val="24"/>
            <w:szCs w:val="24"/>
          </w:rPr>
          <w:delText xml:space="preserve">strongly violates the ‘right’ to bodily autonomy, and </w:delText>
        </w:r>
      </w:del>
      <w:r w:rsidR="00FA4CB4">
        <w:rPr>
          <w:sz w:val="24"/>
          <w:szCs w:val="24"/>
        </w:rPr>
        <w:t>would be seen as unacceptable through a deontological ethical lens. In contrast, policymakers that prioritize utilitarianism</w:t>
      </w:r>
      <w:del w:id="13" w:author="Shaffer, Victoria A." w:date="2023-09-06T15:44:00Z">
        <w:r w:rsidR="00FA4CB4" w:rsidDel="001B32C8">
          <w:rPr>
            <w:sz w:val="24"/>
            <w:szCs w:val="24"/>
          </w:rPr>
          <w:delText>,</w:delText>
        </w:r>
      </w:del>
      <w:r w:rsidR="00FA4CB4">
        <w:rPr>
          <w:sz w:val="24"/>
          <w:szCs w:val="24"/>
        </w:rPr>
        <w:t xml:space="preserve">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commentRangeStart w:id="14"/>
      <w:del w:id="15"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commentRangeEnd w:id="14"/>
      <w:r w:rsidR="001B32C8">
        <w:rPr>
          <w:rStyle w:val="CommentReference"/>
        </w:rPr>
        <w:commentReference w:id="14"/>
      </w:r>
    </w:p>
    <w:p w14:paraId="03FDC8CC" w14:textId="11CAAAA0" w:rsidR="008411CF" w:rsidRDefault="0032434E" w:rsidP="0000369E">
      <w:pPr>
        <w:spacing w:line="480" w:lineRule="auto"/>
        <w:ind w:firstLine="720"/>
        <w:rPr>
          <w:sz w:val="24"/>
          <w:szCs w:val="24"/>
        </w:rPr>
      </w:pPr>
      <w:ins w:id="16" w:author="Shaffer, Victoria A." w:date="2023-09-06T15:47:00Z">
        <w:r>
          <w:rPr>
            <w:sz w:val="24"/>
            <w:szCs w:val="24"/>
          </w:rPr>
          <w:t xml:space="preserve">Medical triage during a disaster </w:t>
        </w:r>
        <w:r w:rsidR="002A4456">
          <w:rPr>
            <w:sz w:val="24"/>
            <w:szCs w:val="24"/>
          </w:rPr>
          <w:t>is a</w:t>
        </w:r>
      </w:ins>
      <w:del w:id="17" w:author="Shaffer, Victoria A." w:date="2023-09-06T15:47:00Z">
        <w:r w:rsidR="008411CF" w:rsidDel="002A4456">
          <w:rPr>
            <w:sz w:val="24"/>
            <w:szCs w:val="24"/>
          </w:rPr>
          <w:delText>A</w:delText>
        </w:r>
      </w:del>
      <w:r w:rsidR="008411CF">
        <w:rPr>
          <w:sz w:val="24"/>
          <w:szCs w:val="24"/>
        </w:rPr>
        <w:t xml:space="preserve">nother </w:t>
      </w:r>
      <w:ins w:id="18" w:author="Shaffer, Victoria A." w:date="2023-09-06T15:46:00Z">
        <w:r w:rsidR="00FD42AA">
          <w:rPr>
            <w:sz w:val="24"/>
            <w:szCs w:val="24"/>
          </w:rPr>
          <w:t xml:space="preserve">application of general moral reasoning to </w:t>
        </w:r>
      </w:ins>
      <w:del w:id="19"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20"/>
      <w:r w:rsidR="008411CF">
        <w:rPr>
          <w:sz w:val="24"/>
          <w:szCs w:val="24"/>
        </w:rPr>
        <w:t>decision</w:t>
      </w:r>
      <w:ins w:id="21" w:author="Shaffer, Victoria A." w:date="2023-09-06T15:45:00Z">
        <w:r w:rsidR="001B32C8">
          <w:rPr>
            <w:sz w:val="24"/>
            <w:szCs w:val="24"/>
          </w:rPr>
          <w:t xml:space="preserve"> </w:t>
        </w:r>
      </w:ins>
      <w:del w:id="22" w:author="Shaffer, Victoria A." w:date="2023-09-06T15:45:00Z">
        <w:r w:rsidR="008411CF" w:rsidDel="001B32C8">
          <w:rPr>
            <w:sz w:val="24"/>
            <w:szCs w:val="24"/>
          </w:rPr>
          <w:delText>-</w:delText>
        </w:r>
      </w:del>
      <w:r w:rsidR="008411CF">
        <w:rPr>
          <w:sz w:val="24"/>
          <w:szCs w:val="24"/>
        </w:rPr>
        <w:t xml:space="preserve">making </w:t>
      </w:r>
      <w:commentRangeEnd w:id="20"/>
      <w:r w:rsidR="001B32C8">
        <w:rPr>
          <w:rStyle w:val="CommentReference"/>
        </w:rPr>
        <w:commentReference w:id="20"/>
      </w:r>
      <w:del w:id="23"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24" w:author="Shaffer, Victoria A." w:date="2023-09-06T15:47:00Z">
        <w:r w:rsidR="002A4456">
          <w:rPr>
            <w:sz w:val="24"/>
            <w:szCs w:val="24"/>
          </w:rPr>
          <w:t>t</w:t>
        </w:r>
      </w:ins>
      <w:del w:id="25"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herein patients that </w:t>
      </w:r>
      <w:r w:rsidR="009055C5">
        <w:rPr>
          <w:sz w:val="24"/>
          <w:szCs w:val="24"/>
        </w:rPr>
        <w:t xml:space="preserve">are </w:t>
      </w:r>
      <w:r w:rsidR="003A4296">
        <w:rPr>
          <w:sz w:val="24"/>
          <w:szCs w:val="24"/>
        </w:rPr>
        <w:t>critically injured with minimal chance of survival</w:t>
      </w:r>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26" w:author="Shaffer, Victoria A." w:date="2023-09-06T15:48:00Z">
        <w:r w:rsidR="008B1F04">
          <w:rPr>
            <w:sz w:val="24"/>
            <w:szCs w:val="24"/>
          </w:rPr>
          <w:t xml:space="preserve">given comfort care </w:t>
        </w:r>
      </w:ins>
      <w:ins w:id="27"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28"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29"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30" w:author="Shaffer, Victoria A." w:date="2023-09-06T15:49:00Z">
        <w:r w:rsidR="007A0975">
          <w:rPr>
            <w:sz w:val="24"/>
            <w:szCs w:val="24"/>
          </w:rPr>
          <w:t>are reserved for those with a greater chance of survival</w:t>
        </w:r>
      </w:ins>
      <w:r w:rsidR="009055C5">
        <w:rPr>
          <w:sz w:val="24"/>
          <w:szCs w:val="24"/>
        </w:rPr>
        <w:t xml:space="preserve">. </w:t>
      </w:r>
      <w:commentRangeStart w:id="31"/>
      <w:r w:rsidR="008411CF">
        <w:rPr>
          <w:sz w:val="24"/>
          <w:szCs w:val="24"/>
        </w:rPr>
        <w:t xml:space="preserve">Refusal to provide medical care to those that are ‘too far gone’ is extremely ethically challenging for </w:t>
      </w:r>
      <w:r w:rsidR="008411CF">
        <w:rPr>
          <w:sz w:val="24"/>
          <w:szCs w:val="24"/>
        </w:rPr>
        <w:lastRenderedPageBreak/>
        <w:t>many healthcare providers, as it falls strongly counter to the day-to-day ethical principles generally put forth in hospitals otherwise</w:t>
      </w:r>
      <w:commentRangeEnd w:id="31"/>
      <w:r w:rsidR="001C15AF">
        <w:rPr>
          <w:rStyle w:val="CommentReference"/>
        </w:rPr>
        <w:commentReference w:id="31"/>
      </w:r>
      <w:r w:rsidR="008411CF">
        <w:rPr>
          <w:sz w:val="24"/>
          <w:szCs w:val="24"/>
        </w:rPr>
        <w:t xml:space="preserve">. </w:t>
      </w:r>
      <w:commentRangeStart w:id="32"/>
      <w:r w:rsidR="00562345">
        <w:rPr>
          <w:sz w:val="24"/>
          <w:szCs w:val="24"/>
        </w:rPr>
        <w:t>Indeed, in an ordinary emergency department, critically ill patients are taken care of before those in less need, and generally as much as possible is done to try to save those people</w:t>
      </w:r>
      <w:commentRangeEnd w:id="32"/>
      <w:r w:rsidR="0065267C">
        <w:rPr>
          <w:rStyle w:val="CommentReference"/>
        </w:rPr>
        <w:commentReference w:id="32"/>
      </w:r>
      <w:r w:rsidR="00562345">
        <w:rPr>
          <w:sz w:val="24"/>
          <w:szCs w:val="24"/>
        </w:rPr>
        <w:t xml:space="preserve">. This </w:t>
      </w:r>
      <w:del w:id="33" w:author="Shaffer, Victoria A." w:date="2023-09-06T15:55:00Z">
        <w:r w:rsidR="00562345" w:rsidDel="0065267C">
          <w:rPr>
            <w:sz w:val="24"/>
            <w:szCs w:val="24"/>
          </w:rPr>
          <w:delText xml:space="preserve">falls neatly in line </w:delText>
        </w:r>
      </w:del>
      <w:ins w:id="34"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35" w:author="Shaffer, Victoria A." w:date="2023-09-06T15:55:00Z">
        <w:r w:rsidR="00FC5DB6">
          <w:rPr>
            <w:sz w:val="24"/>
            <w:szCs w:val="24"/>
          </w:rPr>
          <w:t xml:space="preserve">to save the life of each </w:t>
        </w:r>
      </w:ins>
      <w:del w:id="36" w:author="Shaffer, Victoria A." w:date="2023-09-06T15:55:00Z">
        <w:r w:rsidR="002156F7" w:rsidDel="00FC5DB6">
          <w:rPr>
            <w:sz w:val="24"/>
            <w:szCs w:val="24"/>
          </w:rPr>
          <w:delText xml:space="preserve">their best to serve their </w:delText>
        </w:r>
      </w:del>
      <w:r w:rsidR="002156F7">
        <w:rPr>
          <w:sz w:val="24"/>
          <w:szCs w:val="24"/>
        </w:rPr>
        <w:t>patient</w:t>
      </w:r>
      <w:del w:id="37"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51296B1A" w:rsidR="00CA741B" w:rsidRDefault="00E5496E" w:rsidP="00D34DAA">
      <w:pPr>
        <w:spacing w:line="480" w:lineRule="auto"/>
        <w:rPr>
          <w:sz w:val="24"/>
          <w:szCs w:val="24"/>
        </w:rPr>
      </w:pPr>
      <w:r>
        <w:rPr>
          <w:sz w:val="28"/>
          <w:szCs w:val="28"/>
        </w:rPr>
        <w:tab/>
      </w:r>
      <w:r>
        <w:rPr>
          <w:sz w:val="24"/>
          <w:szCs w:val="24"/>
        </w:rPr>
        <w:t xml:space="preserve">It is important to note that deontological and utilitarian ethical assessment may not be the pertinent concept affecting moral decision making about various topics, including </w:t>
      </w:r>
      <w:commentRangeStart w:id="38"/>
      <w:r>
        <w:rPr>
          <w:sz w:val="24"/>
          <w:szCs w:val="24"/>
        </w:rPr>
        <w:t>UHC</w:t>
      </w:r>
      <w:commentRangeEnd w:id="38"/>
      <w:r w:rsidR="00472C6E">
        <w:rPr>
          <w:rStyle w:val="CommentReference"/>
        </w:rPr>
        <w:commentReference w:id="38"/>
      </w:r>
      <w:r>
        <w:rPr>
          <w:sz w:val="24"/>
          <w:szCs w:val="24"/>
        </w:rPr>
        <w:t xml:space="preserve">. In fact, </w:t>
      </w:r>
      <w:r w:rsidRPr="00E5496E">
        <w:rPr>
          <w:sz w:val="24"/>
          <w:szCs w:val="24"/>
          <w:highlight w:val="yellow"/>
        </w:rPr>
        <w:t>Jones and colleagues (1991)</w:t>
      </w:r>
      <w:r w:rsidR="008D73FF">
        <w:rPr>
          <w:sz w:val="24"/>
          <w:szCs w:val="24"/>
        </w:rPr>
        <w:t xml:space="preserve"> argue that in many cases, individual</w:t>
      </w:r>
      <w:ins w:id="39" w:author="Shaffer, Victoria A." w:date="2023-09-08T11:00:00Z">
        <w:r w:rsidR="00FC074D">
          <w:rPr>
            <w:sz w:val="24"/>
            <w:szCs w:val="24"/>
          </w:rPr>
          <w:t>s</w:t>
        </w:r>
      </w:ins>
      <w:r w:rsidR="008D73FF">
        <w:rPr>
          <w:sz w:val="24"/>
          <w:szCs w:val="24"/>
        </w:rPr>
        <w:t xml:space="preserve"> </w:t>
      </w:r>
      <w:del w:id="40" w:author="Shaffer, Victoria A." w:date="2023-09-08T11:00:00Z">
        <w:r w:rsidR="008D73FF" w:rsidDel="00FC074D">
          <w:rPr>
            <w:sz w:val="24"/>
            <w:szCs w:val="24"/>
          </w:rPr>
          <w:delText xml:space="preserve">judgement can defer the decision making </w:delText>
        </w:r>
      </w:del>
      <w:ins w:id="41" w:author="Shaffer, Victoria A." w:date="2023-09-08T11:00:00Z">
        <w:r w:rsidR="00FC074D">
          <w:rPr>
            <w:sz w:val="24"/>
            <w:szCs w:val="24"/>
          </w:rPr>
          <w:t xml:space="preserve">make decisions based on </w:t>
        </w:r>
      </w:ins>
      <w:del w:id="42" w:author="Shaffer, Victoria A." w:date="2023-09-08T11:00:00Z">
        <w:r w:rsidR="008D73FF" w:rsidDel="00FC074D">
          <w:rPr>
            <w:sz w:val="24"/>
            <w:szCs w:val="24"/>
          </w:rPr>
          <w:delText xml:space="preserve">instead to </w:delText>
        </w:r>
      </w:del>
      <w:ins w:id="43" w:author="Shaffer, Victoria A." w:date="2023-09-08T11:00:00Z">
        <w:r w:rsidR="00FC074D">
          <w:rPr>
            <w:sz w:val="24"/>
            <w:szCs w:val="24"/>
          </w:rPr>
          <w:t xml:space="preserve">the </w:t>
        </w:r>
      </w:ins>
      <w:r w:rsidR="008D73FF">
        <w:rPr>
          <w:sz w:val="24"/>
          <w:szCs w:val="24"/>
        </w:rPr>
        <w:t xml:space="preserve">social consensus. In Jones’ integrated model, social consensus is defined as the “degree of social agreement that a proposed act is evil or good”. In circumstances where social consensus is high, clear and shared understanding of what is ethical becomes rather apparent. </w:t>
      </w:r>
      <w:r w:rsidR="00CA741B">
        <w:rPr>
          <w:sz w:val="24"/>
          <w:szCs w:val="24"/>
        </w:rPr>
        <w:t>Even if the individual does not ‘intuitively’ agree with the position, if they are unsure about what is right,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r w:rsidR="006F07D7">
        <w:rPr>
          <w:sz w:val="24"/>
          <w:szCs w:val="24"/>
        </w:rPr>
        <w:t xml:space="preserve"> </w:t>
      </w:r>
    </w:p>
    <w:p w14:paraId="586F50D9" w14:textId="68FF6DB4" w:rsidR="00A3272A" w:rsidRDefault="002D68EE" w:rsidP="00CA741B">
      <w:pPr>
        <w:spacing w:line="480" w:lineRule="auto"/>
        <w:ind w:firstLine="720"/>
        <w:rPr>
          <w:sz w:val="24"/>
          <w:szCs w:val="24"/>
        </w:rPr>
      </w:pPr>
      <w:r>
        <w:rPr>
          <w:sz w:val="24"/>
          <w:szCs w:val="24"/>
        </w:rPr>
        <w:t xml:space="preserve">While social consensus can indeed be shown to influence assessments of issues in many cases </w:t>
      </w:r>
      <w:commentRangeStart w:id="44"/>
      <w:r w:rsidRPr="002D68EE">
        <w:rPr>
          <w:sz w:val="24"/>
          <w:szCs w:val="24"/>
          <w:highlight w:val="yellow"/>
        </w:rPr>
        <w:t>(Kobayashi, 2018; Goldberg, 2019)</w:t>
      </w:r>
      <w:r>
        <w:rPr>
          <w:sz w:val="24"/>
          <w:szCs w:val="24"/>
        </w:rPr>
        <w:t xml:space="preserve"> </w:t>
      </w:r>
      <w:commentRangeEnd w:id="44"/>
      <w:r w:rsidR="00A7050A">
        <w:rPr>
          <w:rStyle w:val="CommentReference"/>
        </w:rPr>
        <w:commentReference w:id="44"/>
      </w:r>
      <w:r>
        <w:rPr>
          <w:sz w:val="24"/>
          <w:szCs w:val="24"/>
        </w:rPr>
        <w:t xml:space="preserve">involving contemporary topics (climate change, nuclear power, etc.), individuals with strong moral conviction are ‘inoculated’ from peer and even authority influence </w:t>
      </w:r>
      <w:r w:rsidRPr="002D68EE">
        <w:rPr>
          <w:sz w:val="24"/>
          <w:szCs w:val="24"/>
          <w:highlight w:val="yellow"/>
        </w:rPr>
        <w:t>(</w:t>
      </w:r>
      <w:proofErr w:type="spellStart"/>
      <w:r w:rsidRPr="002D68EE">
        <w:rPr>
          <w:sz w:val="24"/>
          <w:szCs w:val="24"/>
          <w:highlight w:val="yellow"/>
        </w:rPr>
        <w:t>Skitka</w:t>
      </w:r>
      <w:proofErr w:type="spellEnd"/>
      <w:r w:rsidRPr="002D68EE">
        <w:rPr>
          <w:sz w:val="24"/>
          <w:szCs w:val="24"/>
          <w:highlight w:val="yellow"/>
        </w:rPr>
        <w:t>, 2015)</w:t>
      </w:r>
      <w:r>
        <w:rPr>
          <w:sz w:val="24"/>
          <w:szCs w:val="24"/>
        </w:rPr>
        <w:t>.</w:t>
      </w:r>
      <w:r w:rsidR="00CA741B">
        <w:rPr>
          <w:sz w:val="24"/>
          <w:szCs w:val="24"/>
        </w:rPr>
        <w:t xml:space="preserve"> </w:t>
      </w:r>
      <w:r w:rsidR="00813653">
        <w:rPr>
          <w:sz w:val="24"/>
          <w:szCs w:val="24"/>
        </w:rPr>
        <w:t xml:space="preserve">Indeed, while </w:t>
      </w:r>
      <w:del w:id="45" w:author="Shaffer, Victoria A." w:date="2023-09-08T11:01:00Z">
        <w:r w:rsidR="00813653" w:rsidDel="005E08B0">
          <w:rPr>
            <w:sz w:val="24"/>
            <w:szCs w:val="24"/>
          </w:rPr>
          <w:delText xml:space="preserve">in general </w:delText>
        </w:r>
      </w:del>
      <w:r w:rsidR="00813653">
        <w:rPr>
          <w:sz w:val="24"/>
          <w:szCs w:val="24"/>
        </w:rPr>
        <w:t xml:space="preserve">people desire to conform to majority opinion in most cases, those with high moral conviction desire increased psychological distance from those </w:t>
      </w:r>
      <w:r w:rsidR="00813653">
        <w:rPr>
          <w:sz w:val="24"/>
          <w:szCs w:val="24"/>
        </w:rPr>
        <w:lastRenderedPageBreak/>
        <w:t>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46" w:author="Shaffer, Victoria A." w:date="2023-09-08T11:02:00Z">
        <w:r w:rsidR="003C72FF">
          <w:rPr>
            <w:sz w:val="24"/>
            <w:szCs w:val="24"/>
          </w:rPr>
          <w:t>However, w</w:t>
        </w:r>
      </w:ins>
      <w:del w:id="47" w:author="Shaffer, Victoria A." w:date="2023-09-08T11:02:00Z">
        <w:r w:rsidR="00813653" w:rsidDel="003C72FF">
          <w:rPr>
            <w:sz w:val="24"/>
            <w:szCs w:val="24"/>
          </w:rPr>
          <w:delText>W</w:delText>
        </w:r>
      </w:del>
      <w:r w:rsidR="00813653">
        <w:rPr>
          <w:sz w:val="24"/>
          <w:szCs w:val="24"/>
        </w:rPr>
        <w:t xml:space="preserve">hen high moral conviction clashes with authority, </w:t>
      </w:r>
      <w:del w:id="48" w:author="Shaffer, Victoria A." w:date="2023-09-08T11:02:00Z">
        <w:r w:rsidR="00813653" w:rsidDel="003C72FF">
          <w:rPr>
            <w:sz w:val="24"/>
            <w:szCs w:val="24"/>
          </w:rPr>
          <w:delText xml:space="preserve">however, </w:delText>
        </w:r>
      </w:del>
      <w:r w:rsidR="00813653">
        <w:rPr>
          <w:sz w:val="24"/>
          <w:szCs w:val="24"/>
        </w:rPr>
        <w:t xml:space="preserve">even if that authority is generally considered legitimate, the acceptance of that authority depends on </w:t>
      </w:r>
      <w:proofErr w:type="gramStart"/>
      <w:r w:rsidR="00813653">
        <w:rPr>
          <w:sz w:val="24"/>
          <w:szCs w:val="24"/>
        </w:rPr>
        <w:t>whether or not</w:t>
      </w:r>
      <w:proofErr w:type="gramEnd"/>
      <w:r w:rsidR="00813653">
        <w:rPr>
          <w:sz w:val="24"/>
          <w:szCs w:val="24"/>
        </w:rPr>
        <w:t xml:space="preserve"> the decision laid down is consistent with the individuals</w:t>
      </w:r>
      <w:ins w:id="49" w:author="Shaffer, Victoria A." w:date="2023-09-08T11:02:00Z">
        <w:r w:rsidR="003C72FF">
          <w:rPr>
            <w:sz w:val="24"/>
            <w:szCs w:val="24"/>
          </w:rPr>
          <w:t>’</w:t>
        </w:r>
      </w:ins>
      <w:r w:rsidR="00813653">
        <w:rPr>
          <w:sz w:val="24"/>
          <w:szCs w:val="24"/>
        </w:rPr>
        <w:t xml:space="preserve"> own preferred moral conclusions. We see significant evidence of this in the context of the U.S. conflict over federal and state legality of abortion procedures; </w:t>
      </w:r>
      <w:ins w:id="50" w:author="Shaffer, Victoria A." w:date="2023-09-08T11:02:00Z">
        <w:r w:rsidR="00D6708F">
          <w:rPr>
            <w:sz w:val="24"/>
            <w:szCs w:val="24"/>
          </w:rPr>
          <w:t>t</w:t>
        </w:r>
      </w:ins>
      <w:del w:id="51" w:author="Shaffer, Victoria A." w:date="2023-09-08T11:02:00Z">
        <w:r w:rsidR="00813653" w:rsidDel="00D6708F">
          <w:rPr>
            <w:sz w:val="24"/>
            <w:szCs w:val="24"/>
          </w:rPr>
          <w:delText>T</w:delText>
        </w:r>
      </w:del>
      <w:r w:rsidR="00813653">
        <w:rPr>
          <w:sz w:val="24"/>
          <w:szCs w:val="24"/>
        </w:rPr>
        <w:t xml:space="preserve">he supreme c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72A3EAF6" w14:textId="4FEBE5D1" w:rsidR="0076072C" w:rsidRPr="00E5496E" w:rsidRDefault="00AC7ADD" w:rsidP="00A3272A">
      <w:pPr>
        <w:spacing w:line="480" w:lineRule="auto"/>
        <w:ind w:firstLine="720"/>
        <w:rPr>
          <w:sz w:val="24"/>
          <w:szCs w:val="24"/>
        </w:rPr>
      </w:pPr>
      <w:r>
        <w:rPr>
          <w:sz w:val="24"/>
          <w:szCs w:val="24"/>
        </w:rPr>
        <w:t>However, i</w:t>
      </w:r>
      <w:r w:rsidR="006F07D7">
        <w:rPr>
          <w:sz w:val="24"/>
          <w:szCs w:val="24"/>
        </w:rPr>
        <w:t xml:space="preserve">t is important to note that very few issues </w:t>
      </w:r>
      <w:commentRangeStart w:id="52"/>
      <w:r w:rsidR="006F07D7">
        <w:rPr>
          <w:sz w:val="24"/>
          <w:szCs w:val="24"/>
        </w:rPr>
        <w:t>that are considered ‘up for debate’ in public parlance</w:t>
      </w:r>
      <w:commentRangeEnd w:id="52"/>
      <w:r w:rsidR="00792B63">
        <w:rPr>
          <w:rStyle w:val="CommentReference"/>
        </w:rPr>
        <w:commentReference w:id="52"/>
      </w:r>
      <w:del w:id="53" w:author="Shaffer, Victoria A." w:date="2023-09-13T16:25:00Z">
        <w:r w:rsidR="006F07D7" w:rsidDel="002C359D">
          <w:rPr>
            <w:sz w:val="24"/>
            <w:szCs w:val="24"/>
          </w:rPr>
          <w:delText>,</w:delText>
        </w:r>
      </w:del>
      <w:r w:rsidR="006F07D7">
        <w:rPr>
          <w:sz w:val="24"/>
          <w:szCs w:val="24"/>
        </w:rPr>
        <w:t xml:space="preserve"> are considered absolute moral issues with a strong social consensus (whether good or bad)</w:t>
      </w:r>
      <w:ins w:id="54" w:author="Shaffer, Victoria A." w:date="2023-09-13T16:25:00Z">
        <w:r w:rsidR="006E08BE">
          <w:rPr>
            <w:sz w:val="24"/>
            <w:szCs w:val="24"/>
          </w:rPr>
          <w:t xml:space="preserve"> (Wright et al., 200</w:t>
        </w:r>
      </w:ins>
      <w:ins w:id="55" w:author="Shaffer, Victoria A." w:date="2023-09-13T16:26:00Z">
        <w:r w:rsidR="006E08BE">
          <w:rPr>
            <w:sz w:val="24"/>
            <w:szCs w:val="24"/>
          </w:rPr>
          <w:t>8</w:t>
        </w:r>
      </w:ins>
      <w:ins w:id="56" w:author="Shaffer, Victoria A." w:date="2023-09-13T16:25:00Z">
        <w:r w:rsidR="006E08BE">
          <w:rPr>
            <w:sz w:val="24"/>
            <w:szCs w:val="24"/>
          </w:rPr>
          <w:t>)</w:t>
        </w:r>
      </w:ins>
      <w:r w:rsidR="006F07D7">
        <w:rPr>
          <w:sz w:val="24"/>
          <w:szCs w:val="24"/>
        </w:rPr>
        <w:t xml:space="preserve">. </w:t>
      </w:r>
      <w:del w:id="57"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58" w:author="Shaffer, Victoria A." w:date="2023-09-13T16:27:00Z">
        <w:r w:rsidR="006F07D7" w:rsidDel="006E7514">
          <w:rPr>
            <w:sz w:val="24"/>
            <w:szCs w:val="24"/>
          </w:rPr>
          <w:delText xml:space="preserve">reinforces </w:delText>
        </w:r>
      </w:del>
      <w:ins w:id="59" w:author="Shaffer, Victoria A." w:date="2023-09-13T16:27:00Z">
        <w:r w:rsidR="006E7514">
          <w:rPr>
            <w:sz w:val="24"/>
            <w:szCs w:val="24"/>
          </w:rPr>
          <w:t xml:space="preserve">demonstrated </w:t>
        </w:r>
      </w:ins>
      <w:r w:rsidR="006F07D7">
        <w:rPr>
          <w:sz w:val="24"/>
          <w:szCs w:val="24"/>
        </w:rPr>
        <w:t>that</w:t>
      </w:r>
      <w:del w:id="60" w:author="Shaffer, Victoria A." w:date="2023-09-13T16:27:00Z">
        <w:r w:rsidR="006F07D7" w:rsidDel="006E7514">
          <w:rPr>
            <w:sz w:val="24"/>
            <w:szCs w:val="24"/>
          </w:rPr>
          <w:delText xml:space="preserve">, with </w:delText>
        </w:r>
      </w:del>
      <w:ins w:id="61" w:author="Shaffer, Victoria A." w:date="2023-09-13T16:27:00Z">
        <w:r w:rsidR="006E7514">
          <w:rPr>
            <w:sz w:val="24"/>
            <w:szCs w:val="24"/>
          </w:rPr>
          <w:t xml:space="preserve"> </w:t>
        </w:r>
        <w:r w:rsidR="00380428">
          <w:rPr>
            <w:sz w:val="24"/>
            <w:szCs w:val="24"/>
          </w:rPr>
          <w:t>o</w:t>
        </w:r>
      </w:ins>
      <w:ins w:id="62" w:author="Shaffer, Victoria A." w:date="2023-09-13T16:28:00Z">
        <w:r w:rsidR="00380428">
          <w:rPr>
            <w:sz w:val="24"/>
            <w:szCs w:val="24"/>
          </w:rPr>
          <w:t xml:space="preserve">nly </w:t>
        </w:r>
      </w:ins>
      <w:r w:rsidR="006F07D7">
        <w:rPr>
          <w:sz w:val="24"/>
          <w:szCs w:val="24"/>
        </w:rPr>
        <w:t xml:space="preserve">a </w:t>
      </w:r>
      <w:del w:id="63"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64" w:author="Shaffer, Victoria A." w:date="2023-09-13T16:27:00Z">
        <w:r w:rsidR="00380428">
          <w:rPr>
            <w:sz w:val="24"/>
            <w:szCs w:val="24"/>
          </w:rPr>
          <w:t xml:space="preserve">small number of </w:t>
        </w:r>
      </w:ins>
      <w:r w:rsidR="006F07D7">
        <w:rPr>
          <w:sz w:val="24"/>
          <w:szCs w:val="24"/>
        </w:rPr>
        <w:t xml:space="preserve">concepts </w:t>
      </w:r>
      <w:del w:id="65" w:author="Shaffer, Victoria A." w:date="2023-09-13T16:27:00Z">
        <w:r w:rsidR="006F07D7" w:rsidDel="00380428">
          <w:rPr>
            <w:sz w:val="24"/>
            <w:szCs w:val="24"/>
          </w:rPr>
          <w:delText xml:space="preserve">being </w:delText>
        </w:r>
      </w:del>
      <w:ins w:id="66" w:author="Shaffer, Victoria A." w:date="2023-09-13T16:27:00Z">
        <w:r w:rsidR="00380428">
          <w:rPr>
            <w:sz w:val="24"/>
            <w:szCs w:val="24"/>
          </w:rPr>
          <w:t xml:space="preserve">were </w:t>
        </w:r>
      </w:ins>
      <w:r w:rsidR="006F07D7">
        <w:rPr>
          <w:sz w:val="24"/>
          <w:szCs w:val="24"/>
        </w:rPr>
        <w:t xml:space="preserve">considered moral issues by the </w:t>
      </w:r>
      <w:del w:id="67" w:author="Shaffer, Victoria A." w:date="2023-09-13T16:27:00Z">
        <w:r w:rsidR="006F07D7" w:rsidDel="00380428">
          <w:rPr>
            <w:sz w:val="24"/>
            <w:szCs w:val="24"/>
          </w:rPr>
          <w:delText xml:space="preserve">majority of </w:delText>
        </w:r>
      </w:del>
      <w:ins w:id="68" w:author="Shaffer, Victoria A." w:date="2023-09-13T16:27:00Z">
        <w:r w:rsidR="00380428">
          <w:rPr>
            <w:sz w:val="24"/>
            <w:szCs w:val="24"/>
          </w:rPr>
          <w:t xml:space="preserve">most </w:t>
        </w:r>
      </w:ins>
      <w:r w:rsidR="006F07D7">
        <w:rPr>
          <w:sz w:val="24"/>
          <w:szCs w:val="24"/>
        </w:rPr>
        <w:t>participants</w:t>
      </w:r>
      <w:ins w:id="69" w:author="Shaffer, Victoria A." w:date="2023-09-13T16:27:00Z">
        <w:r w:rsidR="00380428">
          <w:rPr>
            <w:sz w:val="24"/>
            <w:szCs w:val="24"/>
          </w:rPr>
          <w:t xml:space="preserve">. </w:t>
        </w:r>
      </w:ins>
      <w:del w:id="70" w:author="Shaffer, Victoria A." w:date="2023-09-13T16:27:00Z">
        <w:r w:rsidR="006F07D7" w:rsidDel="00380428">
          <w:rPr>
            <w:sz w:val="24"/>
            <w:szCs w:val="24"/>
          </w:rPr>
          <w:delText>,</w:delText>
        </w:r>
      </w:del>
      <w:r w:rsidR="006F07D7">
        <w:rPr>
          <w:sz w:val="24"/>
          <w:szCs w:val="24"/>
        </w:rPr>
        <w:t xml:space="preserve"> </w:t>
      </w:r>
      <w:del w:id="71"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72"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r w:rsidR="00545E75">
        <w:rPr>
          <w:sz w:val="24"/>
          <w:szCs w:val="24"/>
        </w:rPr>
        <w:t xml:space="preserve"> </w:t>
      </w:r>
      <w:commentRangeStart w:id="73"/>
      <w:r w:rsidR="00545E75">
        <w:rPr>
          <w:sz w:val="24"/>
          <w:szCs w:val="24"/>
        </w:rPr>
        <w:t>(in contrast: owning guns, vegetarianism, and sexual promiscuity</w:t>
      </w:r>
      <w:commentRangeEnd w:id="73"/>
      <w:r w:rsidR="003B576B">
        <w:rPr>
          <w:rStyle w:val="CommentReference"/>
        </w:rPr>
        <w:commentReference w:id="73"/>
      </w:r>
      <w:r w:rsidR="00545E75">
        <w:rPr>
          <w:sz w:val="24"/>
          <w:szCs w:val="24"/>
        </w:rPr>
        <w:t>)</w:t>
      </w:r>
      <w:r w:rsidR="006F07D7">
        <w:rPr>
          <w:sz w:val="24"/>
          <w:szCs w:val="24"/>
        </w:rPr>
        <w:t xml:space="preserve">. </w:t>
      </w:r>
      <w:commentRangeStart w:id="74"/>
      <w:r w:rsidR="00A3272A">
        <w:rPr>
          <w:sz w:val="24"/>
          <w:szCs w:val="24"/>
        </w:rPr>
        <w:t>Indeed, many choices that individuals make are mere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A3272A">
        <w:rPr>
          <w:sz w:val="24"/>
          <w:szCs w:val="24"/>
        </w:rPr>
        <w:t>, or as mentioned previously, deference to a social consensus (e.g. the opinions of friends, family, neighbors, etc.)</w:t>
      </w:r>
      <w:r w:rsidR="00126984">
        <w:rPr>
          <w:sz w:val="24"/>
          <w:szCs w:val="24"/>
        </w:rPr>
        <w:t xml:space="preserve"> instead of reflecting deep ethical beliefs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74"/>
      <w:r w:rsidR="003B576B">
        <w:rPr>
          <w:rStyle w:val="CommentReference"/>
        </w:rPr>
        <w:commentReference w:id="74"/>
      </w:r>
      <w:r w:rsidR="00126984" w:rsidRPr="00126984">
        <w:rPr>
          <w:sz w:val="24"/>
          <w:szCs w:val="24"/>
          <w:highlight w:val="yellow"/>
        </w:rPr>
        <w:t>)</w:t>
      </w:r>
      <w:r w:rsidR="0084756F">
        <w:rPr>
          <w:sz w:val="24"/>
          <w:szCs w:val="24"/>
        </w:rPr>
        <w:t xml:space="preserve">. However, it is also vital to note that it is possible for stances to change. For example, things that were once preferences (cigarette smoking in the 20’s-30’s) can evolve into morally weighted </w:t>
      </w:r>
      <w:r w:rsidR="0084756F">
        <w:rPr>
          <w:sz w:val="24"/>
          <w:szCs w:val="24"/>
        </w:rPr>
        <w:lastRenderedPageBreak/>
        <w:t>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w:t>
      </w:r>
      <w:proofErr w:type="spellStart"/>
      <w:r w:rsidR="0084756F" w:rsidRPr="0084756F">
        <w:rPr>
          <w:sz w:val="24"/>
          <w:szCs w:val="24"/>
          <w:highlight w:val="yellow"/>
        </w:rPr>
        <w:t>Rozin</w:t>
      </w:r>
      <w:proofErr w:type="spellEnd"/>
      <w:r w:rsidR="0084756F" w:rsidRPr="0084756F">
        <w:rPr>
          <w:sz w:val="24"/>
          <w:szCs w:val="24"/>
          <w:highlight w:val="yellow"/>
        </w:rPr>
        <w:t>, 1999)</w:t>
      </w:r>
      <w:ins w:id="75" w:author="Shaffer, Victoria A." w:date="2023-09-13T16:29:00Z">
        <w:r w:rsidR="00B07128">
          <w:rPr>
            <w:sz w:val="24"/>
            <w:szCs w:val="24"/>
          </w:rPr>
          <w:t>.</w:t>
        </w:r>
      </w:ins>
      <w:del w:id="76"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contemporary research indicates that it is possible to </w:t>
      </w:r>
      <w:commentRangeStart w:id="77"/>
      <w:r w:rsidR="0084756F">
        <w:rPr>
          <w:sz w:val="24"/>
          <w:szCs w:val="24"/>
        </w:rPr>
        <w:t xml:space="preserve">moralize or de-moralize attitudes using framing and reframing strategies </w:t>
      </w:r>
      <w:commentRangeEnd w:id="77"/>
      <w:r w:rsidR="00B07128">
        <w:rPr>
          <w:rStyle w:val="CommentReference"/>
        </w:rPr>
        <w:commentReference w:id="77"/>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However, previous research has only indicated </w:t>
      </w:r>
      <w:r w:rsidR="003857E0">
        <w:rPr>
          <w:sz w:val="24"/>
          <w:szCs w:val="24"/>
        </w:rPr>
        <w:t xml:space="preserve">effectiveness of this moralization or de-moralization framing in circumstances where subjects are asked to assess relatively novel </w:t>
      </w:r>
      <w:commentRangeStart w:id="78"/>
      <w:r w:rsidR="003857E0">
        <w:rPr>
          <w:sz w:val="24"/>
          <w:szCs w:val="24"/>
        </w:rPr>
        <w:t>issues</w:t>
      </w:r>
      <w:commentRangeEnd w:id="78"/>
      <w:r w:rsidR="00192E8A">
        <w:rPr>
          <w:rStyle w:val="CommentReference"/>
        </w:rPr>
        <w:commentReference w:id="78"/>
      </w:r>
      <w:r w:rsidR="003857E0">
        <w:rPr>
          <w:sz w:val="24"/>
          <w:szCs w:val="24"/>
        </w:rPr>
        <w:t xml:space="preserve">. There is a significant open question in the research </w:t>
      </w:r>
      <w:proofErr w:type="gramStart"/>
      <w:r w:rsidR="003857E0">
        <w:rPr>
          <w:sz w:val="24"/>
          <w:szCs w:val="24"/>
        </w:rPr>
        <w:t>whether or not</w:t>
      </w:r>
      <w:proofErr w:type="gramEnd"/>
      <w:r w:rsidR="003857E0">
        <w:rPr>
          <w:sz w:val="24"/>
          <w:szCs w:val="24"/>
        </w:rPr>
        <w:t xml:space="preserve"> moral or non-moral framing can increase or reduce moral conviction in contemporary issues well known to the public, where strong moral arguments can be made for both sides (capital punishment, abortion, etc.).</w:t>
      </w:r>
      <w:r w:rsidR="0007184C">
        <w:rPr>
          <w:sz w:val="24"/>
          <w:szCs w:val="24"/>
        </w:rPr>
        <w:t xml:space="preserve"> </w:t>
      </w:r>
      <w:r w:rsidR="00B268BC">
        <w:rPr>
          <w:sz w:val="24"/>
          <w:szCs w:val="24"/>
        </w:rPr>
        <w:t xml:space="preserve">Additionally, previous literature has shown that persuasive moral and non-moral framings can lead to directional attitude change for relatively novel </w:t>
      </w:r>
      <w:commentRangeStart w:id="79"/>
      <w:r w:rsidR="00B268BC">
        <w:rPr>
          <w:sz w:val="24"/>
          <w:szCs w:val="24"/>
        </w:rPr>
        <w:t>topics</w:t>
      </w:r>
      <w:commentRangeEnd w:id="79"/>
      <w:r w:rsidR="00192E8A">
        <w:rPr>
          <w:rStyle w:val="CommentReference"/>
        </w:rPr>
        <w:commentReference w:id="79"/>
      </w:r>
      <w:r w:rsidR="00B268BC">
        <w:rPr>
          <w:sz w:val="24"/>
          <w:szCs w:val="24"/>
        </w:rPr>
        <w:t xml:space="preserve">. Furthermore, non-moral framing of persuasive messages has been shown to be effective for those that have a strong moral </w:t>
      </w:r>
      <w:commentRangeStart w:id="80"/>
      <w:r w:rsidR="00B268BC">
        <w:rPr>
          <w:sz w:val="24"/>
          <w:szCs w:val="24"/>
        </w:rPr>
        <w:t>identity</w:t>
      </w:r>
      <w:r w:rsidR="00314FB4">
        <w:rPr>
          <w:sz w:val="24"/>
          <w:szCs w:val="24"/>
        </w:rPr>
        <w:t xml:space="preserve"> </w:t>
      </w:r>
      <w:commentRangeEnd w:id="80"/>
      <w:r w:rsidR="00192E8A">
        <w:rPr>
          <w:rStyle w:val="CommentReference"/>
        </w:rPr>
        <w:commentReference w:id="80"/>
      </w:r>
      <w:r w:rsidR="00314FB4" w:rsidRPr="00314FB4">
        <w:rPr>
          <w:sz w:val="24"/>
          <w:szCs w:val="24"/>
          <w:highlight w:val="yellow"/>
        </w:rPr>
        <w:t>(Tauber, 2013)</w:t>
      </w:r>
      <w:r w:rsidR="00B268BC">
        <w:rPr>
          <w:sz w:val="24"/>
          <w:szCs w:val="24"/>
        </w:rPr>
        <w:t xml:space="preserve">. However, it is another open question </w:t>
      </w:r>
      <w:commentRangeStart w:id="81"/>
      <w:r w:rsidR="00314FB4">
        <w:rPr>
          <w:sz w:val="24"/>
          <w:szCs w:val="24"/>
        </w:rPr>
        <w:t>whether</w:t>
      </w:r>
      <w:r w:rsidR="00B268BC">
        <w:rPr>
          <w:sz w:val="24"/>
          <w:szCs w:val="24"/>
        </w:rPr>
        <w:t xml:space="preserve"> </w:t>
      </w:r>
      <w:r w:rsidR="008D0B5E">
        <w:rPr>
          <w:sz w:val="24"/>
          <w:szCs w:val="24"/>
        </w:rPr>
        <w:t>highly moral</w:t>
      </w:r>
      <w:r w:rsidR="00B268BC">
        <w:rPr>
          <w:sz w:val="24"/>
          <w:szCs w:val="24"/>
        </w:rPr>
        <w:t xml:space="preserve"> framings </w:t>
      </w:r>
      <w:commentRangeEnd w:id="81"/>
      <w:r w:rsidR="00945332">
        <w:rPr>
          <w:rStyle w:val="CommentReference"/>
        </w:rPr>
        <w:commentReference w:id="81"/>
      </w:r>
      <w:r w:rsidR="00B268BC">
        <w:rPr>
          <w:sz w:val="24"/>
          <w:szCs w:val="24"/>
        </w:rPr>
        <w:t>of persuasive messages are effective for those that have strong moral conviction, but in the opposite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6B77F208" w:rsidR="00B3236C" w:rsidRDefault="0076072C" w:rsidP="0000369E">
      <w:pPr>
        <w:spacing w:line="480" w:lineRule="auto"/>
        <w:ind w:firstLine="720"/>
        <w:rPr>
          <w:sz w:val="24"/>
          <w:szCs w:val="24"/>
        </w:rPr>
      </w:pPr>
      <w:commentRangeStart w:id="82"/>
      <w:r>
        <w:rPr>
          <w:sz w:val="24"/>
          <w:szCs w:val="24"/>
        </w:rPr>
        <w:t>Considering the previous context, we see that both utilitarianism and deontology have their proponents with regards to priority in ethical decision making</w:t>
      </w:r>
      <w:commentRangeEnd w:id="82"/>
      <w:r w:rsidR="00323458">
        <w:rPr>
          <w:rStyle w:val="CommentReference"/>
        </w:rPr>
        <w:commentReference w:id="82"/>
      </w:r>
      <w:r>
        <w:rPr>
          <w:sz w:val="24"/>
          <w:szCs w:val="24"/>
        </w:rPr>
        <w:t xml:space="preserve">. </w:t>
      </w:r>
      <w:commentRangeStart w:id="83"/>
      <w:r w:rsidR="00083B71">
        <w:rPr>
          <w:sz w:val="24"/>
          <w:szCs w:val="24"/>
        </w:rPr>
        <w:t xml:space="preserve">One of our initial empirical questions that we would wish to address </w:t>
      </w:r>
      <w:commentRangeEnd w:id="83"/>
      <w:r w:rsidR="00323458">
        <w:rPr>
          <w:rStyle w:val="CommentReference"/>
        </w:rPr>
        <w:commentReference w:id="83"/>
      </w:r>
      <w:r w:rsidR="00083B71">
        <w:rPr>
          <w:sz w:val="24"/>
          <w:szCs w:val="24"/>
        </w:rPr>
        <w:t xml:space="preserve">with Study 1 is whether perception of increased social consensus affects support for UHC. As the previous research states, there is relatively strong evidence that perception of changed social consensus will lead to conforming to that consensus. </w:t>
      </w:r>
      <w:r w:rsidR="00083B71">
        <w:rPr>
          <w:sz w:val="24"/>
          <w:szCs w:val="24"/>
        </w:rPr>
        <w:lastRenderedPageBreak/>
        <w:t>Thus, in conditions of high social consensus in favor of UHC, we would expect to see increased support for UHC, conversely, if there is low social consensus in favor of UHC, we would expect to see decreased support for UHC.</w:t>
      </w:r>
      <w:r w:rsidR="0018282D">
        <w:rPr>
          <w:sz w:val="24"/>
          <w:szCs w:val="24"/>
        </w:rPr>
        <w:t xml:space="preserve"> Additionally, there is a lack of research as the </w:t>
      </w:r>
      <w:commentRangeStart w:id="84"/>
      <w:r w:rsidR="0018282D">
        <w:rPr>
          <w:sz w:val="24"/>
          <w:szCs w:val="24"/>
        </w:rPr>
        <w:t>effect of strong deontological or utilitarian inclinations on support for UHC</w:t>
      </w:r>
      <w:commentRangeEnd w:id="84"/>
      <w:r w:rsidR="00C919EC">
        <w:rPr>
          <w:rStyle w:val="CommentReference"/>
        </w:rPr>
        <w:commentReference w:id="84"/>
      </w:r>
      <w:r w:rsidR="0018282D">
        <w:rPr>
          <w:sz w:val="24"/>
          <w:szCs w:val="24"/>
        </w:rPr>
        <w:t xml:space="preserve">. </w:t>
      </w:r>
      <w:commentRangeStart w:id="85"/>
      <w:r w:rsidR="0018282D">
        <w:rPr>
          <w:sz w:val="24"/>
          <w:szCs w:val="24"/>
        </w:rPr>
        <w:t>However, hypothesize that it is plausible in our condition of high social consensus, that any interactive effect (if there is one) will be assessed as a null or non-effect.</w:t>
      </w:r>
      <w:commentRangeEnd w:id="85"/>
      <w:r w:rsidR="00C919EC">
        <w:rPr>
          <w:rStyle w:val="CommentReference"/>
        </w:rPr>
        <w:commentReference w:id="85"/>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694DAD38" w14:textId="7184B5AF" w:rsidR="00155B7F" w:rsidRDefault="00155B7F" w:rsidP="0000369E">
      <w:pPr>
        <w:spacing w:line="480" w:lineRule="auto"/>
        <w:ind w:firstLine="720"/>
        <w:rPr>
          <w:sz w:val="24"/>
          <w:szCs w:val="24"/>
        </w:rPr>
      </w:pPr>
      <w:r>
        <w:rPr>
          <w:sz w:val="24"/>
          <w:szCs w:val="24"/>
        </w:rPr>
        <w:t xml:space="preserve">Furthermore, </w:t>
      </w:r>
      <w:r w:rsidR="000B366C">
        <w:rPr>
          <w:sz w:val="24"/>
          <w:szCs w:val="24"/>
        </w:rPr>
        <w:t xml:space="preserve">looking at the contemporary literature, there are significant holes in our knowledge regarding the effectiveness </w:t>
      </w:r>
      <w:commentRangeStart w:id="86"/>
      <w:r w:rsidR="000B366C">
        <w:rPr>
          <w:sz w:val="24"/>
          <w:szCs w:val="24"/>
        </w:rPr>
        <w:t xml:space="preserve">of moral or non-moral framing on non-novel issues </w:t>
      </w:r>
      <w:commentRangeEnd w:id="86"/>
      <w:r w:rsidR="00B8411D">
        <w:rPr>
          <w:rStyle w:val="CommentReference"/>
        </w:rPr>
        <w:commentReference w:id="86"/>
      </w:r>
      <w:r w:rsidR="000B366C">
        <w:rPr>
          <w:sz w:val="24"/>
          <w:szCs w:val="24"/>
        </w:rPr>
        <w:t xml:space="preserve">in the public perception. It is still unknown </w:t>
      </w:r>
      <w:commentRangeStart w:id="87"/>
      <w:r w:rsidR="000B366C">
        <w:rPr>
          <w:sz w:val="24"/>
          <w:szCs w:val="24"/>
        </w:rPr>
        <w:t xml:space="preserve">whether non-moral framing </w:t>
      </w:r>
      <w:commentRangeEnd w:id="87"/>
      <w:r w:rsidR="008E5472">
        <w:rPr>
          <w:rStyle w:val="CommentReference"/>
        </w:rPr>
        <w:commentReference w:id="87"/>
      </w:r>
      <w:r w:rsidR="000B366C">
        <w:rPr>
          <w:sz w:val="24"/>
          <w:szCs w:val="24"/>
        </w:rPr>
        <w:t xml:space="preserve">has the ability to reduce moral conviction for known topics, as well as whether </w:t>
      </w:r>
      <w:commentRangeStart w:id="88"/>
      <w:r w:rsidR="000B366C">
        <w:rPr>
          <w:sz w:val="24"/>
          <w:szCs w:val="24"/>
        </w:rPr>
        <w:t>moral framing has the ability to enhance moral convictio</w:t>
      </w:r>
      <w:commentRangeEnd w:id="88"/>
      <w:r w:rsidR="00E02221">
        <w:rPr>
          <w:rStyle w:val="CommentReference"/>
        </w:rPr>
        <w:commentReference w:id="88"/>
      </w:r>
      <w:r w:rsidR="000B366C">
        <w:rPr>
          <w:sz w:val="24"/>
          <w:szCs w:val="24"/>
        </w:rPr>
        <w:t xml:space="preserve">n. Additionally, while there is evidence </w:t>
      </w:r>
      <w:commentRangeStart w:id="89"/>
      <w:r w:rsidR="000B366C">
        <w:rPr>
          <w:sz w:val="24"/>
          <w:szCs w:val="24"/>
        </w:rPr>
        <w:t xml:space="preserve">that a moral argument is persuasive to those with high moral conviction that are in favor of an issue </w:t>
      </w:r>
      <w:commentRangeEnd w:id="89"/>
      <w:r w:rsidR="00E02221">
        <w:rPr>
          <w:rStyle w:val="CommentReference"/>
        </w:rPr>
        <w:commentReference w:id="89"/>
      </w:r>
      <w:r w:rsidR="000B366C" w:rsidRPr="000B366C">
        <w:rPr>
          <w:sz w:val="24"/>
          <w:szCs w:val="24"/>
          <w:highlight w:val="yellow"/>
        </w:rPr>
        <w:t>(Tauber, 2014)</w:t>
      </w:r>
      <w:r w:rsidR="000B366C">
        <w:rPr>
          <w:sz w:val="24"/>
          <w:szCs w:val="24"/>
        </w:rPr>
        <w:t>, it is an open question as to whether or not a moral argument will lead to increasing or decreasing support for those with high moral conviction that oppose the issue</w:t>
      </w:r>
      <w:commentRangeStart w:id="90"/>
      <w:r w:rsidR="000B366C">
        <w:rPr>
          <w:sz w:val="24"/>
          <w:szCs w:val="24"/>
        </w:rPr>
        <w:t>.</w:t>
      </w:r>
      <w:r w:rsidR="00A41793">
        <w:rPr>
          <w:sz w:val="24"/>
          <w:szCs w:val="24"/>
        </w:rPr>
        <w:t xml:space="preserve"> We seek to address these issues in Study 2.</w:t>
      </w:r>
      <w:r w:rsidR="008001C9">
        <w:rPr>
          <w:sz w:val="24"/>
          <w:szCs w:val="24"/>
        </w:rPr>
        <w:t xml:space="preserve"> </w:t>
      </w:r>
      <w:commentRangeEnd w:id="90"/>
      <w:r w:rsidR="00D45475">
        <w:rPr>
          <w:rStyle w:val="CommentReference"/>
        </w:rPr>
        <w:commentReference w:id="90"/>
      </w:r>
      <w:r w:rsidR="008001C9">
        <w:rPr>
          <w:sz w:val="24"/>
          <w:szCs w:val="24"/>
        </w:rPr>
        <w:t xml:space="preserve">Finally, </w:t>
      </w:r>
      <w:commentRangeStart w:id="91"/>
      <w:r w:rsidR="008001C9">
        <w:rPr>
          <w:sz w:val="24"/>
          <w:szCs w:val="24"/>
        </w:rPr>
        <w:t>if we see that the social consensus intervention from Study 1 is, or is not effective, that informs our perception of the results of moral conviction manipulation for Study 2</w:t>
      </w:r>
      <w:commentRangeEnd w:id="91"/>
      <w:r w:rsidR="00D45475">
        <w:rPr>
          <w:rStyle w:val="CommentReference"/>
        </w:rPr>
        <w:commentReference w:id="91"/>
      </w:r>
      <w:r w:rsidR="008001C9">
        <w:rPr>
          <w:sz w:val="24"/>
          <w:szCs w:val="24"/>
        </w:rPr>
        <w:t xml:space="preserve">. We would expect to see that if the social consensus intervention is effective, it is plausible that UHC is not a topic that </w:t>
      </w:r>
      <w:commentRangeStart w:id="92"/>
      <w:r w:rsidR="008001C9">
        <w:rPr>
          <w:sz w:val="24"/>
          <w:szCs w:val="24"/>
        </w:rPr>
        <w:t>is seen as highly moral in the population</w:t>
      </w:r>
      <w:commentRangeEnd w:id="92"/>
      <w:r w:rsidR="00D45475">
        <w:rPr>
          <w:rStyle w:val="CommentReference"/>
        </w:rPr>
        <w:commentReference w:id="92"/>
      </w:r>
      <w:r w:rsidR="008001C9">
        <w:rPr>
          <w:sz w:val="24"/>
          <w:szCs w:val="24"/>
        </w:rPr>
        <w:t xml:space="preserve">. This is because of the expected ‘peer inoculation effect’ from high moral conviction. </w:t>
      </w:r>
      <w:commentRangeStart w:id="93"/>
      <w:r w:rsidR="008001C9">
        <w:rPr>
          <w:sz w:val="24"/>
          <w:szCs w:val="24"/>
        </w:rPr>
        <w:t>Conversely,</w:t>
      </w:r>
      <w:r w:rsidR="006F5BA5">
        <w:rPr>
          <w:sz w:val="24"/>
          <w:szCs w:val="24"/>
        </w:rPr>
        <w:t xml:space="preserve"> if moral conviction for UHC is low in Study 2, and </w:t>
      </w:r>
      <w:r w:rsidR="006F5BA5">
        <w:rPr>
          <w:sz w:val="24"/>
          <w:szCs w:val="24"/>
        </w:rPr>
        <w:lastRenderedPageBreak/>
        <w:t>we are unable to successfully manipulate it upwards</w:t>
      </w:r>
      <w:commentRangeEnd w:id="93"/>
      <w:r w:rsidR="002A37BE">
        <w:rPr>
          <w:rStyle w:val="CommentReference"/>
        </w:rPr>
        <w:commentReference w:id="93"/>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w:t>
      </w:r>
      <w:proofErr w:type="spellStart"/>
      <w:r w:rsidRPr="00C509E6">
        <w:rPr>
          <w:sz w:val="24"/>
          <w:szCs w:val="24"/>
        </w:rPr>
        <w:t>Labouff</w:t>
      </w:r>
      <w:proofErr w:type="spellEnd"/>
      <w:r w:rsidRPr="00C509E6">
        <w:rPr>
          <w:sz w:val="24"/>
          <w:szCs w:val="24"/>
        </w:rPr>
        <w:t xml:space="preserve">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w:t>
      </w:r>
      <w:proofErr w:type="spellStart"/>
      <w:r w:rsidR="00B555B8">
        <w:rPr>
          <w:sz w:val="24"/>
          <w:szCs w:val="24"/>
        </w:rPr>
        <w:t>Fagerlin</w:t>
      </w:r>
      <w:proofErr w:type="spellEnd"/>
      <w:r w:rsidR="00B555B8">
        <w:rPr>
          <w:sz w:val="24"/>
          <w:szCs w:val="24"/>
        </w:rPr>
        <w:t>,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94"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94"/>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w:t>
      </w:r>
      <w:r w:rsidR="00DB49B1" w:rsidRPr="00DB49B1">
        <w:lastRenderedPageBreak/>
        <w:t>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a manipulation,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w:t>
      </w:r>
      <w:proofErr w:type="spellStart"/>
      <w:r w:rsidR="00C20432">
        <w:rPr>
          <w:sz w:val="24"/>
          <w:szCs w:val="24"/>
        </w:rPr>
        <w:t>Labouff</w:t>
      </w:r>
      <w:proofErr w:type="spellEnd"/>
      <w:r w:rsidR="00C20432">
        <w:rPr>
          <w:sz w:val="24"/>
          <w:szCs w:val="24"/>
        </w:rPr>
        <w:t xml:space="preserve">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w:t>
      </w:r>
      <w:proofErr w:type="spellStart"/>
      <w:r w:rsidR="00F26518">
        <w:rPr>
          <w:sz w:val="24"/>
          <w:szCs w:val="24"/>
        </w:rPr>
        <w:t>Senn</w:t>
      </w:r>
      <w:proofErr w:type="spellEnd"/>
      <w:r w:rsidR="00F26518">
        <w:rPr>
          <w:sz w:val="24"/>
          <w:szCs w:val="24"/>
        </w:rPr>
        <w:t xml:space="preserve">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95" w:name="_Toc84939225"/>
      <w:bookmarkStart w:id="96" w:name="power-and-statistical-analyses-1"/>
      <w:r w:rsidRPr="00352544">
        <w:rPr>
          <w:color w:val="auto"/>
          <w:sz w:val="24"/>
          <w:szCs w:val="24"/>
        </w:rPr>
        <w:lastRenderedPageBreak/>
        <w:t>Power and Statistical Analyses</w:t>
      </w:r>
      <w:bookmarkEnd w:id="95"/>
    </w:p>
    <w:bookmarkEnd w:id="96"/>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r>
        <w:rPr>
          <w:sz w:val="24"/>
          <w:szCs w:val="24"/>
        </w:rPr>
        <w:t xml:space="preserve">Both studies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1"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4" w:author="Shaffer, Victoria A." w:date="2023-09-06T15:37:00Z" w:initials="SVA">
    <w:p w14:paraId="28AC271F" w14:textId="77777777" w:rsidR="009C6FD6" w:rsidRDefault="009C6FD6" w:rsidP="00925A93">
      <w:r>
        <w:rPr>
          <w:rStyle w:val="CommentReference"/>
        </w:rPr>
        <w:annotationRef/>
      </w:r>
      <w:r>
        <w:rPr>
          <w:color w:val="000000"/>
          <w:sz w:val="20"/>
          <w:szCs w:val="20"/>
        </w:rPr>
        <w:t>Too many direct quotes. Just define in a paraphrased form.</w:t>
      </w:r>
    </w:p>
  </w:comment>
  <w:comment w:id="5"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7" w:author="Shaffer, Victoria A." w:date="2023-09-06T15:38:00Z" w:initials="SVA">
    <w:p w14:paraId="5BBED6D2" w14:textId="20BAEB37" w:rsidR="003362ED" w:rsidRDefault="003362ED" w:rsidP="007F1734">
      <w:r>
        <w:rPr>
          <w:rStyle w:val="CommentReference"/>
        </w:rPr>
        <w:annotationRef/>
      </w:r>
      <w:r>
        <w:rPr>
          <w:color w:val="000000"/>
          <w:sz w:val="20"/>
          <w:szCs w:val="20"/>
        </w:rPr>
        <w:t>Do not use contractions in formal writing</w:t>
      </w:r>
    </w:p>
  </w:comment>
  <w:comment w:id="8"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9" w:author="Shaffer, Victoria A." w:date="2023-09-06T15:40:00Z" w:initials="SVA">
    <w:p w14:paraId="366422DC" w14:textId="78D3D5F8" w:rsidR="00B9067A" w:rsidRDefault="00B9067A" w:rsidP="008626FB">
      <w:r>
        <w:rPr>
          <w:rStyle w:val="CommentReference"/>
        </w:rPr>
        <w:annotationRef/>
      </w:r>
      <w:r>
        <w:rPr>
          <w:color w:val="000000"/>
          <w:sz w:val="20"/>
          <w:szCs w:val="20"/>
        </w:rPr>
        <w:t>This is too wordy and opaque.</w:t>
      </w:r>
    </w:p>
  </w:comment>
  <w:comment w:id="14" w:author="Shaffer, Victoria A." w:date="2023-09-06T15:45:00Z" w:initials="SVA">
    <w:p w14:paraId="74D8996E" w14:textId="77777777" w:rsidR="001B32C8" w:rsidRDefault="001B32C8" w:rsidP="00EB2812">
      <w:r>
        <w:rPr>
          <w:rStyle w:val="CommentReference"/>
        </w:rPr>
        <w:annotationRef/>
      </w:r>
      <w:r>
        <w:rPr>
          <w:color w:val="000000"/>
          <w:sz w:val="20"/>
          <w:szCs w:val="20"/>
        </w:rPr>
        <w:t>What is the relevance of this last sentence?</w:t>
      </w:r>
    </w:p>
  </w:comment>
  <w:comment w:id="20"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31"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32" w:author="Shaffer, Victoria A." w:date="2023-09-06T15:54:00Z" w:initials="SVA">
    <w:p w14:paraId="05AB4818" w14:textId="77777777"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38"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44" w:author="Shaffer, Victoria A." w:date="2023-09-08T11:01:00Z" w:initials="VS">
    <w:p w14:paraId="0DE982CA" w14:textId="77777777" w:rsidR="00A7050A" w:rsidRDefault="00A7050A" w:rsidP="00FE49C8">
      <w:r>
        <w:rPr>
          <w:rStyle w:val="CommentReference"/>
        </w:rPr>
        <w:annotationRef/>
      </w:r>
      <w:r>
        <w:rPr>
          <w:color w:val="000000"/>
          <w:sz w:val="20"/>
          <w:szCs w:val="20"/>
        </w:rPr>
        <w:t>Citation shouldn’t come in the middle of a phrase</w:t>
      </w:r>
    </w:p>
  </w:comment>
  <w:comment w:id="52"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73" w:author="Shaffer, Victoria A." w:date="2023-09-13T16:29:00Z" w:initials="SVA">
    <w:p w14:paraId="68C37F1B" w14:textId="77777777"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74"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77" w:author="Shaffer, Victoria A." w:date="2023-09-13T16:30:00Z" w:initials="SVA">
    <w:p w14:paraId="7C8AA1F5" w14:textId="77777777" w:rsidR="00B07128" w:rsidRDefault="00B07128" w:rsidP="00611BA6">
      <w:r>
        <w:rPr>
          <w:rStyle w:val="CommentReference"/>
        </w:rPr>
        <w:annotationRef/>
      </w:r>
      <w:r>
        <w:rPr>
          <w:color w:val="000000"/>
          <w:sz w:val="20"/>
          <w:szCs w:val="20"/>
        </w:rPr>
        <w:t>This is important! Cover this study more</w:t>
      </w:r>
    </w:p>
  </w:comment>
  <w:comment w:id="78" w:author="Shaffer, Victoria A." w:date="2023-09-13T16:30:00Z" w:initials="SVA">
    <w:p w14:paraId="2DD77F04" w14:textId="77777777" w:rsidR="00192E8A" w:rsidRDefault="00192E8A" w:rsidP="00EA4C29">
      <w:r>
        <w:rPr>
          <w:rStyle w:val="CommentReference"/>
        </w:rPr>
        <w:annotationRef/>
      </w:r>
      <w:r>
        <w:rPr>
          <w:color w:val="000000"/>
          <w:sz w:val="20"/>
          <w:szCs w:val="20"/>
        </w:rPr>
        <w:t>You need more study details here.</w:t>
      </w:r>
    </w:p>
  </w:comment>
  <w:comment w:id="79" w:author="Shaffer, Victoria A." w:date="2023-09-13T16:31:00Z" w:initials="SVA">
    <w:p w14:paraId="71BD4499" w14:textId="77777777" w:rsidR="00192E8A" w:rsidRDefault="00192E8A" w:rsidP="00F318FA">
      <w:r>
        <w:rPr>
          <w:rStyle w:val="CommentReference"/>
        </w:rPr>
        <w:annotationRef/>
      </w:r>
      <w:r>
        <w:rPr>
          <w:color w:val="000000"/>
          <w:sz w:val="20"/>
          <w:szCs w:val="20"/>
        </w:rPr>
        <w:t>For instance?</w:t>
      </w:r>
    </w:p>
  </w:comment>
  <w:comment w:id="80" w:author="Shaffer, Victoria A." w:date="2023-09-13T16:31:00Z" w:initials="SVA">
    <w:p w14:paraId="3BBB25AC" w14:textId="77777777" w:rsidR="00192E8A" w:rsidRDefault="00192E8A" w:rsidP="00584D0A">
      <w:r>
        <w:rPr>
          <w:rStyle w:val="CommentReference"/>
        </w:rPr>
        <w:annotationRef/>
      </w:r>
      <w:r>
        <w:rPr>
          <w:color w:val="000000"/>
          <w:sz w:val="20"/>
          <w:szCs w:val="20"/>
        </w:rPr>
        <w:t xml:space="preserve">Example </w:t>
      </w:r>
    </w:p>
  </w:comment>
  <w:comment w:id="81" w:author="Shaffer, Victoria A." w:date="2023-09-13T16:32:00Z" w:initials="SVA">
    <w:p w14:paraId="7D1D0A82" w14:textId="77777777" w:rsidR="00945332" w:rsidRDefault="00945332" w:rsidP="00AE5E2D">
      <w:r>
        <w:rPr>
          <w:rStyle w:val="CommentReference"/>
        </w:rPr>
        <w:annotationRef/>
      </w:r>
      <w:r>
        <w:rPr>
          <w:color w:val="000000"/>
          <w:sz w:val="20"/>
          <w:szCs w:val="20"/>
        </w:rPr>
        <w:t>Like in one direction or just more generally highlighting the moral issues?</w:t>
      </w:r>
    </w:p>
  </w:comment>
  <w:comment w:id="82" w:author="Shaffer, Victoria A." w:date="2023-09-13T16:32:00Z" w:initials="SVA">
    <w:p w14:paraId="56DA0DC9" w14:textId="77777777" w:rsidR="00323458" w:rsidRDefault="00323458" w:rsidP="009101EF">
      <w:r>
        <w:rPr>
          <w:rStyle w:val="CommentReference"/>
        </w:rPr>
        <w:annotationRef/>
      </w:r>
      <w:r>
        <w:rPr>
          <w:color w:val="000000"/>
          <w:sz w:val="20"/>
          <w:szCs w:val="20"/>
        </w:rPr>
        <w:t>I don’t follow</w:t>
      </w:r>
    </w:p>
  </w:comment>
  <w:comment w:id="83"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84" w:author="Shaffer, Victoria A." w:date="2023-09-13T16:33:00Z" w:initials="SVA">
    <w:p w14:paraId="32898C64" w14:textId="77777777" w:rsidR="00C919EC" w:rsidRDefault="00C919EC" w:rsidP="00583D3A">
      <w:r>
        <w:rPr>
          <w:rStyle w:val="CommentReference"/>
        </w:rPr>
        <w:annotationRef/>
      </w:r>
      <w:r>
        <w:rPr>
          <w:color w:val="000000"/>
          <w:sz w:val="20"/>
          <w:szCs w:val="20"/>
        </w:rPr>
        <w:t>Not sure how this would be shown</w:t>
      </w:r>
    </w:p>
  </w:comment>
  <w:comment w:id="85" w:author="Shaffer, Victoria A." w:date="2023-09-13T16:33:00Z" w:initials="SVA">
    <w:p w14:paraId="2E219615" w14:textId="77777777" w:rsidR="00C919EC" w:rsidRDefault="00C919EC" w:rsidP="002E54C0">
      <w:r>
        <w:rPr>
          <w:rStyle w:val="CommentReference"/>
        </w:rPr>
        <w:annotationRef/>
      </w:r>
      <w:r>
        <w:rPr>
          <w:color w:val="000000"/>
          <w:sz w:val="20"/>
          <w:szCs w:val="20"/>
        </w:rPr>
        <w:t>Not following</w:t>
      </w:r>
    </w:p>
  </w:comment>
  <w:comment w:id="86" w:author="Shaffer, Victoria A." w:date="2023-09-13T16:34:00Z" w:initials="SVA">
    <w:p w14:paraId="3C071274" w14:textId="77777777" w:rsidR="00B8411D" w:rsidRDefault="00B8411D" w:rsidP="00576A0C">
      <w:r>
        <w:rPr>
          <w:rStyle w:val="CommentReference"/>
        </w:rPr>
        <w:annotationRef/>
      </w:r>
      <w:r>
        <w:rPr>
          <w:color w:val="000000"/>
          <w:sz w:val="20"/>
          <w:szCs w:val="20"/>
        </w:rPr>
        <w:t>??</w:t>
      </w:r>
    </w:p>
  </w:comment>
  <w:comment w:id="87"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88" w:author="Shaffer, Victoria A." w:date="2023-09-13T16:35:00Z" w:initials="SVA">
    <w:p w14:paraId="77E20C5C" w14:textId="77777777"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89" w:author="Shaffer, Victoria A." w:date="2023-09-13T16:35:00Z" w:initials="SVA">
    <w:p w14:paraId="52ECD13B" w14:textId="77777777" w:rsidR="00E02221" w:rsidRDefault="00E02221" w:rsidP="006E1968">
      <w:r>
        <w:rPr>
          <w:rStyle w:val="CommentReference"/>
        </w:rPr>
        <w:annotationRef/>
      </w:r>
      <w:r>
        <w:rPr>
          <w:color w:val="000000"/>
          <w:sz w:val="20"/>
          <w:szCs w:val="20"/>
        </w:rPr>
        <w:t xml:space="preserve">Examples would be helpful here as this reads very abstractly </w:t>
      </w:r>
    </w:p>
  </w:comment>
  <w:comment w:id="90" w:author="Shaffer, Victoria A." w:date="2023-09-13T16:36:00Z" w:initials="SVA">
    <w:p w14:paraId="45F6F2BD" w14:textId="77777777" w:rsidR="00D45475" w:rsidRDefault="00D45475" w:rsidP="00FA7BB4">
      <w:r>
        <w:rPr>
          <w:rStyle w:val="CommentReference"/>
        </w:rPr>
        <w:annotationRef/>
      </w:r>
      <w:r>
        <w:rPr>
          <w:color w:val="000000"/>
          <w:sz w:val="20"/>
          <w:szCs w:val="20"/>
        </w:rPr>
        <w:t>Kind of putting the cart before the horse here</w:t>
      </w:r>
    </w:p>
  </w:comment>
  <w:comment w:id="91" w:author="Shaffer, Victoria A." w:date="2023-09-13T16:36:00Z" w:initials="SVA">
    <w:p w14:paraId="14C36CDC" w14:textId="77777777" w:rsidR="00D45475" w:rsidRDefault="00D45475" w:rsidP="003C506B">
      <w:r>
        <w:rPr>
          <w:rStyle w:val="CommentReference"/>
        </w:rPr>
        <w:annotationRef/>
      </w:r>
      <w:r>
        <w:rPr>
          <w:color w:val="000000"/>
          <w:sz w:val="20"/>
          <w:szCs w:val="20"/>
        </w:rPr>
        <w:t>How? I am not following</w:t>
      </w:r>
    </w:p>
  </w:comment>
  <w:comment w:id="92" w:author="Shaffer, Victoria A." w:date="2023-09-13T16:36:00Z" w:initials="SVA">
    <w:p w14:paraId="337C9E68" w14:textId="77777777" w:rsidR="00D45475" w:rsidRDefault="00D45475" w:rsidP="001212CF">
      <w:r>
        <w:rPr>
          <w:rStyle w:val="CommentReference"/>
        </w:rPr>
        <w:annotationRef/>
      </w:r>
      <w:r>
        <w:rPr>
          <w:color w:val="000000"/>
          <w:sz w:val="20"/>
          <w:szCs w:val="20"/>
        </w:rPr>
        <w:t>How would one measure whether something is highly moral or not?</w:t>
      </w:r>
    </w:p>
  </w:comment>
  <w:comment w:id="93" w:author="Shaffer, Victoria A." w:date="2023-09-13T16:37:00Z" w:initials="SVA">
    <w:p w14:paraId="2BAF4644" w14:textId="77777777" w:rsidR="002A37BE" w:rsidRDefault="002A37BE" w:rsidP="00F06955">
      <w:r>
        <w:rPr>
          <w:rStyle w:val="CommentReference"/>
        </w:rPr>
        <w:annotationRef/>
      </w:r>
      <w:r>
        <w:rPr>
          <w:color w:val="000000"/>
          <w:sz w:val="20"/>
          <w:szCs w:val="20"/>
        </w:rPr>
        <w:t>Putting the cart before the ho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28AC271F" w15:done="0"/>
  <w15:commentEx w15:paraId="0B711937" w15:paraIdParent="28AC271F" w15:done="0"/>
  <w15:commentEx w15:paraId="5BBED6D2" w15:done="0"/>
  <w15:commentEx w15:paraId="2BA372E6" w15:done="0"/>
  <w15:commentEx w15:paraId="366422DC" w15:done="0"/>
  <w15:commentEx w15:paraId="74D8996E" w15:done="0"/>
  <w15:commentEx w15:paraId="22FE165D" w15:done="0"/>
  <w15:commentEx w15:paraId="7F788C8D" w15:done="0"/>
  <w15:commentEx w15:paraId="05AB4818" w15:done="0"/>
  <w15:commentEx w15:paraId="63801B68" w15:done="0"/>
  <w15:commentEx w15:paraId="0DE982CA" w15:done="0"/>
  <w15:commentEx w15:paraId="37E23C70" w15:done="0"/>
  <w15:commentEx w15:paraId="68C37F1B" w15:done="0"/>
  <w15:commentEx w15:paraId="64A0908C" w15:done="0"/>
  <w15:commentEx w15:paraId="7C8AA1F5" w15:done="0"/>
  <w15:commentEx w15:paraId="2DD77F04" w15:done="0"/>
  <w15:commentEx w15:paraId="71BD4499" w15:done="0"/>
  <w15:commentEx w15:paraId="3BBB25AC" w15:done="0"/>
  <w15:commentEx w15:paraId="7D1D0A82" w15:done="0"/>
  <w15:commentEx w15:paraId="56DA0DC9" w15:done="0"/>
  <w15:commentEx w15:paraId="6AA0415C" w15:done="0"/>
  <w15:commentEx w15:paraId="32898C64" w15:done="0"/>
  <w15:commentEx w15:paraId="2E219615" w15:done="0"/>
  <w15:commentEx w15:paraId="3C071274" w15:done="0"/>
  <w15:commentEx w15:paraId="611C05CB" w15:done="0"/>
  <w15:commentEx w15:paraId="77E20C5C" w15:done="0"/>
  <w15:commentEx w15:paraId="52ECD13B" w15:done="0"/>
  <w15:commentEx w15:paraId="45F6F2BD" w15:done="0"/>
  <w15:commentEx w15:paraId="14C36CDC" w15:done="0"/>
  <w15:commentEx w15:paraId="337C9E68" w15:done="0"/>
  <w15:commentEx w15:paraId="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31AC4" w16cex:dateUtc="2023-09-06T20:35:00Z"/>
  <w16cex:commentExtensible w16cex:durableId="28A31B02" w16cex:dateUtc="2023-09-06T20:36:00Z"/>
  <w16cex:commentExtensible w16cex:durableId="28A31B42" w16cex:dateUtc="2023-09-06T20:37:00Z"/>
  <w16cex:commentExtensible w16cex:durableId="28A31BA3" w16cex:dateUtc="2023-09-06T20:39:00Z"/>
  <w16cex:commentExtensible w16cex:durableId="28A31B5B" w16cex:dateUtc="2023-09-06T20:38:00Z"/>
  <w16cex:commentExtensible w16cex:durableId="28A31CBC" w16cex:dateUtc="2023-09-06T20:43:00Z"/>
  <w16cex:commentExtensible w16cex:durableId="28A31BE3" w16cex:dateUtc="2023-09-06T20:40: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31F4B" w16cex:dateUtc="2023-09-06T20:54:00Z"/>
  <w16cex:commentExtensible w16cex:durableId="28A57D36" w16cex:dateUtc="2023-09-08T16:00:00Z"/>
  <w16cex:commentExtensible w16cex:durableId="28A57D8F" w16cex:dateUtc="2023-09-08T16:01:00Z"/>
  <w16cex:commentExtensible w16cex:durableId="28AC614D" w16cex:dateUtc="2023-09-13T21:26:00Z"/>
  <w16cex:commentExtensible w16cex:durableId="28AC61E1" w16cex:dateUtc="2023-09-13T21:29:00Z"/>
  <w16cex:commentExtensible w16cex:durableId="28AC61F3" w16cex:dateUtc="2023-09-13T21:29:00Z"/>
  <w16cex:commentExtensible w16cex:durableId="28AC6220" w16cex:dateUtc="2023-09-13T21:30:00Z"/>
  <w16cex:commentExtensible w16cex:durableId="28AC6240" w16cex:dateUtc="2023-09-13T21:30:00Z"/>
  <w16cex:commentExtensible w16cex:durableId="28AC6254" w16cex:dateUtc="2023-09-13T21:31:00Z"/>
  <w16cex:commentExtensible w16cex:durableId="28AC6262" w16cex:dateUtc="2023-09-13T21:31:00Z"/>
  <w16cex:commentExtensible w16cex:durableId="28AC6292" w16cex:dateUtc="2023-09-13T21:32:00Z"/>
  <w16cex:commentExtensible w16cex:durableId="28AC62AA" w16cex:dateUtc="2023-09-13T21:32:00Z"/>
  <w16cex:commentExtensible w16cex:durableId="28AC62BA" w16cex:dateUtc="2023-09-13T21:32:00Z"/>
  <w16cex:commentExtensible w16cex:durableId="28AC62DB" w16cex:dateUtc="2023-09-13T21:33:00Z"/>
  <w16cex:commentExtensible w16cex:durableId="28AC62F4" w16cex:dateUtc="2023-09-13T21:33:00Z"/>
  <w16cex:commentExtensible w16cex:durableId="28AC6312" w16cex:dateUtc="2023-09-13T21:34:00Z"/>
  <w16cex:commentExtensible w16cex:durableId="28AC6326" w16cex:dateUtc="2023-09-13T21:34:00Z"/>
  <w16cex:commentExtensible w16cex:durableId="28AC634B" w16cex:dateUtc="2023-09-13T21:35:00Z"/>
  <w16cex:commentExtensible w16cex:durableId="28AC636A" w16cex:dateUtc="2023-09-13T21:35:00Z"/>
  <w16cex:commentExtensible w16cex:durableId="28AC637F" w16cex:dateUtc="2023-09-13T21:36:00Z"/>
  <w16cex:commentExtensible w16cex:durableId="28AC638E" w16cex:dateUtc="2023-09-13T21:36:00Z"/>
  <w16cex:commentExtensible w16cex:durableId="28AC63A5" w16cex:dateUtc="2023-09-13T21:36:00Z"/>
  <w16cex:commentExtensible w16cex:durableId="28AC63B7" w16cex:dateUtc="2023-09-13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28AC271F" w16cid:durableId="28A31B42"/>
  <w16cid:commentId w16cid:paraId="0B711937" w16cid:durableId="28A31BA3"/>
  <w16cid:commentId w16cid:paraId="5BBED6D2" w16cid:durableId="28A31B5B"/>
  <w16cid:commentId w16cid:paraId="2BA372E6" w16cid:durableId="28A31CBC"/>
  <w16cid:commentId w16cid:paraId="366422DC" w16cid:durableId="28A31BE3"/>
  <w16cid:commentId w16cid:paraId="74D8996E" w16cid:durableId="28A31D18"/>
  <w16cid:commentId w16cid:paraId="22FE165D" w16cid:durableId="28A31D38"/>
  <w16cid:commentId w16cid:paraId="7F788C8D" w16cid:durableId="28A31EB8"/>
  <w16cid:commentId w16cid:paraId="05AB4818" w16cid:durableId="28A31F4B"/>
  <w16cid:commentId w16cid:paraId="63801B68" w16cid:durableId="28A57D36"/>
  <w16cid:commentId w16cid:paraId="0DE982CA" w16cid:durableId="28A57D8F"/>
  <w16cid:commentId w16cid:paraId="37E23C70" w16cid:durableId="28AC614D"/>
  <w16cid:commentId w16cid:paraId="68C37F1B" w16cid:durableId="28AC61E1"/>
  <w16cid:commentId w16cid:paraId="64A0908C" w16cid:durableId="28AC61F3"/>
  <w16cid:commentId w16cid:paraId="7C8AA1F5" w16cid:durableId="28AC6220"/>
  <w16cid:commentId w16cid:paraId="2DD77F04" w16cid:durableId="28AC6240"/>
  <w16cid:commentId w16cid:paraId="71BD4499" w16cid:durableId="28AC6254"/>
  <w16cid:commentId w16cid:paraId="3BBB25AC" w16cid:durableId="28AC6262"/>
  <w16cid:commentId w16cid:paraId="7D1D0A82" w16cid:durableId="28AC6292"/>
  <w16cid:commentId w16cid:paraId="56DA0DC9" w16cid:durableId="28AC62AA"/>
  <w16cid:commentId w16cid:paraId="6AA0415C" w16cid:durableId="28AC62BA"/>
  <w16cid:commentId w16cid:paraId="32898C64" w16cid:durableId="28AC62DB"/>
  <w16cid:commentId w16cid:paraId="2E219615" w16cid:durableId="28AC62F4"/>
  <w16cid:commentId w16cid:paraId="3C071274" w16cid:durableId="28AC6312"/>
  <w16cid:commentId w16cid:paraId="611C05CB" w16cid:durableId="28AC6326"/>
  <w16cid:commentId w16cid:paraId="77E20C5C" w16cid:durableId="28AC634B"/>
  <w16cid:commentId w16cid:paraId="52ECD13B" w16cid:durableId="28AC636A"/>
  <w16cid:commentId w16cid:paraId="45F6F2BD" w16cid:durableId="28AC637F"/>
  <w16cid:commentId w16cid:paraId="14C36CDC" w16cid:durableId="28AC638E"/>
  <w16cid:commentId w16cid:paraId="337C9E68" w16cid:durableId="28AC63A5"/>
  <w16cid:commentId w16cid:paraId="2BAF4644" w16cid:durableId="28AC63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8282D"/>
    <w:rsid w:val="00182F92"/>
    <w:rsid w:val="00192E8A"/>
    <w:rsid w:val="001B32C8"/>
    <w:rsid w:val="001C15AF"/>
    <w:rsid w:val="001C56A8"/>
    <w:rsid w:val="00202130"/>
    <w:rsid w:val="002156F7"/>
    <w:rsid w:val="002234C0"/>
    <w:rsid w:val="002A25FA"/>
    <w:rsid w:val="002A37BE"/>
    <w:rsid w:val="002A4456"/>
    <w:rsid w:val="002C359D"/>
    <w:rsid w:val="002D524A"/>
    <w:rsid w:val="002D68EE"/>
    <w:rsid w:val="002E15D3"/>
    <w:rsid w:val="00307BAE"/>
    <w:rsid w:val="00314FB4"/>
    <w:rsid w:val="0032235D"/>
    <w:rsid w:val="00323458"/>
    <w:rsid w:val="0032434E"/>
    <w:rsid w:val="003362ED"/>
    <w:rsid w:val="00340C53"/>
    <w:rsid w:val="00343413"/>
    <w:rsid w:val="00380428"/>
    <w:rsid w:val="00380A02"/>
    <w:rsid w:val="003857E0"/>
    <w:rsid w:val="00387BE2"/>
    <w:rsid w:val="003A4296"/>
    <w:rsid w:val="003B576B"/>
    <w:rsid w:val="003B5B59"/>
    <w:rsid w:val="003C72FF"/>
    <w:rsid w:val="003C7AF8"/>
    <w:rsid w:val="003D552F"/>
    <w:rsid w:val="0044504E"/>
    <w:rsid w:val="00470507"/>
    <w:rsid w:val="00472C6E"/>
    <w:rsid w:val="004752E5"/>
    <w:rsid w:val="00476652"/>
    <w:rsid w:val="004D3C2D"/>
    <w:rsid w:val="004E0A21"/>
    <w:rsid w:val="004F3D99"/>
    <w:rsid w:val="005161AE"/>
    <w:rsid w:val="005163E6"/>
    <w:rsid w:val="00516784"/>
    <w:rsid w:val="005167A5"/>
    <w:rsid w:val="00533909"/>
    <w:rsid w:val="00533958"/>
    <w:rsid w:val="00545E75"/>
    <w:rsid w:val="00551964"/>
    <w:rsid w:val="005522C3"/>
    <w:rsid w:val="00562345"/>
    <w:rsid w:val="005C6164"/>
    <w:rsid w:val="005E08B0"/>
    <w:rsid w:val="006003B0"/>
    <w:rsid w:val="0065267C"/>
    <w:rsid w:val="006D65AD"/>
    <w:rsid w:val="006E08BE"/>
    <w:rsid w:val="006E7514"/>
    <w:rsid w:val="006F07D7"/>
    <w:rsid w:val="006F239B"/>
    <w:rsid w:val="006F5BA5"/>
    <w:rsid w:val="00706BF8"/>
    <w:rsid w:val="00723DD1"/>
    <w:rsid w:val="0073313D"/>
    <w:rsid w:val="007457BA"/>
    <w:rsid w:val="00750974"/>
    <w:rsid w:val="0076072C"/>
    <w:rsid w:val="00763FBF"/>
    <w:rsid w:val="00772994"/>
    <w:rsid w:val="00792B63"/>
    <w:rsid w:val="0079354D"/>
    <w:rsid w:val="00797482"/>
    <w:rsid w:val="007A0216"/>
    <w:rsid w:val="007A0975"/>
    <w:rsid w:val="007D224F"/>
    <w:rsid w:val="007F28E0"/>
    <w:rsid w:val="008001C9"/>
    <w:rsid w:val="00813653"/>
    <w:rsid w:val="00837A1C"/>
    <w:rsid w:val="008411CF"/>
    <w:rsid w:val="0084756F"/>
    <w:rsid w:val="00862C55"/>
    <w:rsid w:val="00870A44"/>
    <w:rsid w:val="0087393B"/>
    <w:rsid w:val="008B1F04"/>
    <w:rsid w:val="008B6D9A"/>
    <w:rsid w:val="008C6D4C"/>
    <w:rsid w:val="008D0B5E"/>
    <w:rsid w:val="008D73FF"/>
    <w:rsid w:val="008D7526"/>
    <w:rsid w:val="008E1E84"/>
    <w:rsid w:val="008E5472"/>
    <w:rsid w:val="009055C5"/>
    <w:rsid w:val="00935287"/>
    <w:rsid w:val="00945332"/>
    <w:rsid w:val="009503DF"/>
    <w:rsid w:val="00984130"/>
    <w:rsid w:val="009870E3"/>
    <w:rsid w:val="009C6FD6"/>
    <w:rsid w:val="009D260F"/>
    <w:rsid w:val="009D60A1"/>
    <w:rsid w:val="009E7884"/>
    <w:rsid w:val="009F26BF"/>
    <w:rsid w:val="00A03251"/>
    <w:rsid w:val="00A06E88"/>
    <w:rsid w:val="00A118E0"/>
    <w:rsid w:val="00A3272A"/>
    <w:rsid w:val="00A41793"/>
    <w:rsid w:val="00A44EC4"/>
    <w:rsid w:val="00A7050A"/>
    <w:rsid w:val="00A751B5"/>
    <w:rsid w:val="00AB5ADA"/>
    <w:rsid w:val="00AC1E33"/>
    <w:rsid w:val="00AC7ADD"/>
    <w:rsid w:val="00B07128"/>
    <w:rsid w:val="00B249A9"/>
    <w:rsid w:val="00B268BC"/>
    <w:rsid w:val="00B3236C"/>
    <w:rsid w:val="00B54631"/>
    <w:rsid w:val="00B555B8"/>
    <w:rsid w:val="00B8411D"/>
    <w:rsid w:val="00B9007C"/>
    <w:rsid w:val="00B9067A"/>
    <w:rsid w:val="00B93F7F"/>
    <w:rsid w:val="00BC2D6F"/>
    <w:rsid w:val="00BE619E"/>
    <w:rsid w:val="00C11ECB"/>
    <w:rsid w:val="00C14886"/>
    <w:rsid w:val="00C169D4"/>
    <w:rsid w:val="00C20432"/>
    <w:rsid w:val="00C24D72"/>
    <w:rsid w:val="00C3280F"/>
    <w:rsid w:val="00C509E6"/>
    <w:rsid w:val="00C522B5"/>
    <w:rsid w:val="00C919EC"/>
    <w:rsid w:val="00CA5E26"/>
    <w:rsid w:val="00CA741B"/>
    <w:rsid w:val="00CC25C1"/>
    <w:rsid w:val="00D10473"/>
    <w:rsid w:val="00D17501"/>
    <w:rsid w:val="00D17FB2"/>
    <w:rsid w:val="00D2586E"/>
    <w:rsid w:val="00D34DAA"/>
    <w:rsid w:val="00D43619"/>
    <w:rsid w:val="00D45475"/>
    <w:rsid w:val="00D57012"/>
    <w:rsid w:val="00D5708D"/>
    <w:rsid w:val="00D6708F"/>
    <w:rsid w:val="00DA18F1"/>
    <w:rsid w:val="00DB49B1"/>
    <w:rsid w:val="00DC1312"/>
    <w:rsid w:val="00DC7F85"/>
    <w:rsid w:val="00E02221"/>
    <w:rsid w:val="00E14F70"/>
    <w:rsid w:val="00E15B1D"/>
    <w:rsid w:val="00E16F4C"/>
    <w:rsid w:val="00E3289B"/>
    <w:rsid w:val="00E5496E"/>
    <w:rsid w:val="00E75C1F"/>
    <w:rsid w:val="00E90401"/>
    <w:rsid w:val="00EB6366"/>
    <w:rsid w:val="00F2087E"/>
    <w:rsid w:val="00F26518"/>
    <w:rsid w:val="00F57ECF"/>
    <w:rsid w:val="00FA4CB4"/>
    <w:rsid w:val="00FB5E78"/>
    <w:rsid w:val="00FC074D"/>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semiHidden/>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semiHidden/>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1</Pages>
  <Words>4958</Words>
  <Characters>2826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haffer, Victoria A.</cp:lastModifiedBy>
  <cp:revision>46</cp:revision>
  <dcterms:created xsi:type="dcterms:W3CDTF">2023-09-05T15:48:00Z</dcterms:created>
  <dcterms:modified xsi:type="dcterms:W3CDTF">2023-09-13T21:37:00Z</dcterms:modified>
</cp:coreProperties>
</file>